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41" w:rightFromText="141" w:vertAnchor="text" w:horzAnchor="margin" w:tblpX="-10" w:tblpY="89"/>
        <w:tblW w:w="0" w:type="auto"/>
        <w:tblLook w:val="04A0" w:firstRow="1" w:lastRow="0" w:firstColumn="1" w:lastColumn="0" w:noHBand="0" w:noVBand="1"/>
      </w:tblPr>
      <w:tblGrid>
        <w:gridCol w:w="2547"/>
        <w:gridCol w:w="1417"/>
        <w:gridCol w:w="567"/>
        <w:gridCol w:w="1701"/>
        <w:gridCol w:w="567"/>
      </w:tblGrid>
      <w:tr w:rsidR="00DE3B91" w:rsidRPr="003969FB" w14:paraId="5893F967" w14:textId="77777777" w:rsidTr="00D53BE2">
        <w:trPr>
          <w:trHeight w:val="267"/>
        </w:trPr>
        <w:tc>
          <w:tcPr>
            <w:tcW w:w="2547" w:type="dxa"/>
          </w:tcPr>
          <w:p w14:paraId="22BDEA0B" w14:textId="77777777" w:rsidR="00573690" w:rsidRPr="003969FB" w:rsidRDefault="00573690" w:rsidP="00573690">
            <w:pPr>
              <w:pStyle w:val="Standard"/>
              <w:rPr>
                <w:rFonts w:ascii="Arial" w:hAnsi="Arial" w:cs="Arial"/>
                <w:bCs/>
                <w:szCs w:val="21"/>
              </w:rPr>
            </w:pPr>
            <w:bookmarkStart w:id="0" w:name="_GoBack"/>
            <w:bookmarkEnd w:id="0"/>
            <w:r w:rsidRPr="003969FB">
              <w:rPr>
                <w:rFonts w:ascii="Arial" w:hAnsi="Arial" w:cs="Arial"/>
                <w:bCs/>
                <w:szCs w:val="21"/>
              </w:rPr>
              <w:t>Tipo de material:</w:t>
            </w:r>
          </w:p>
        </w:tc>
        <w:tc>
          <w:tcPr>
            <w:tcW w:w="1417" w:type="dxa"/>
            <w:shd w:val="clear" w:color="auto" w:fill="AD142E"/>
          </w:tcPr>
          <w:p w14:paraId="6AC85FF7" w14:textId="77777777" w:rsidR="00573690" w:rsidRPr="003969FB" w:rsidRDefault="00573690" w:rsidP="00573690">
            <w:pPr>
              <w:pStyle w:val="Standard"/>
              <w:rPr>
                <w:rFonts w:ascii="Arial" w:hAnsi="Arial" w:cs="Arial"/>
                <w:bCs/>
                <w:color w:val="FFFFFF" w:themeColor="background1"/>
                <w:szCs w:val="21"/>
              </w:rPr>
            </w:pPr>
            <w:r w:rsidRPr="003969FB">
              <w:rPr>
                <w:rFonts w:ascii="Arial" w:hAnsi="Arial" w:cs="Arial"/>
                <w:bCs/>
                <w:color w:val="FFFFFF" w:themeColor="background1"/>
                <w:szCs w:val="21"/>
              </w:rPr>
              <w:t>Libro Ensayo</w:t>
            </w:r>
          </w:p>
        </w:tc>
        <w:tc>
          <w:tcPr>
            <w:tcW w:w="567" w:type="dxa"/>
          </w:tcPr>
          <w:p w14:paraId="24167ADF" w14:textId="77777777" w:rsidR="00573690" w:rsidRPr="003969FB" w:rsidRDefault="00573690" w:rsidP="00573690">
            <w:pPr>
              <w:pStyle w:val="Standard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1701" w:type="dxa"/>
            <w:shd w:val="clear" w:color="auto" w:fill="AD142E"/>
          </w:tcPr>
          <w:p w14:paraId="0D748579" w14:textId="77777777" w:rsidR="00573690" w:rsidRPr="003969FB" w:rsidRDefault="00D53BE2" w:rsidP="00573690">
            <w:pPr>
              <w:pStyle w:val="Standard"/>
              <w:rPr>
                <w:rFonts w:ascii="Arial" w:hAnsi="Arial" w:cs="Arial"/>
                <w:bCs/>
                <w:color w:val="FFFFFF" w:themeColor="background1"/>
                <w:szCs w:val="21"/>
              </w:rPr>
            </w:pPr>
            <w:r w:rsidRPr="003969FB">
              <w:rPr>
                <w:rFonts w:ascii="Arial" w:hAnsi="Arial" w:cs="Arial"/>
                <w:bCs/>
                <w:color w:val="FFFFFF" w:themeColor="background1"/>
                <w:szCs w:val="21"/>
              </w:rPr>
              <w:t>Capítulo de libro</w:t>
            </w:r>
          </w:p>
        </w:tc>
        <w:tc>
          <w:tcPr>
            <w:tcW w:w="567" w:type="dxa"/>
          </w:tcPr>
          <w:p w14:paraId="4A3118DF" w14:textId="77777777" w:rsidR="00573690" w:rsidRPr="003969FB" w:rsidRDefault="00573690" w:rsidP="00573690">
            <w:pPr>
              <w:pStyle w:val="Standard"/>
              <w:rPr>
                <w:rFonts w:ascii="Arial" w:hAnsi="Arial" w:cs="Arial"/>
                <w:b/>
                <w:bCs/>
                <w:szCs w:val="21"/>
              </w:rPr>
            </w:pPr>
          </w:p>
        </w:tc>
      </w:tr>
    </w:tbl>
    <w:p w14:paraId="3FD3CED1" w14:textId="77777777" w:rsidR="00573690" w:rsidRPr="003969FB" w:rsidRDefault="00573690" w:rsidP="00F8116A">
      <w:pPr>
        <w:spacing w:after="0" w:line="240" w:lineRule="auto"/>
        <w:contextualSpacing/>
      </w:pPr>
    </w:p>
    <w:p w14:paraId="3BB1FF11" w14:textId="77777777" w:rsidR="00573690" w:rsidRPr="003969FB" w:rsidRDefault="00573690" w:rsidP="000C5D64">
      <w:pPr>
        <w:pStyle w:val="Standard"/>
        <w:jc w:val="both"/>
        <w:rPr>
          <w:rFonts w:ascii="Arial" w:hAnsi="Arial" w:cs="Arial"/>
        </w:rPr>
      </w:pPr>
    </w:p>
    <w:tbl>
      <w:tblPr>
        <w:tblStyle w:val="Tablaconcuadrcula"/>
        <w:tblpPr w:leftFromText="141" w:rightFromText="141" w:vertAnchor="page" w:horzAnchor="margin" w:tblpY="2776"/>
        <w:tblW w:w="10201" w:type="dxa"/>
        <w:tblLook w:val="04A0" w:firstRow="1" w:lastRow="0" w:firstColumn="1" w:lastColumn="0" w:noHBand="0" w:noVBand="1"/>
      </w:tblPr>
      <w:tblGrid>
        <w:gridCol w:w="2562"/>
        <w:gridCol w:w="3954"/>
        <w:gridCol w:w="567"/>
        <w:gridCol w:w="686"/>
        <w:gridCol w:w="620"/>
        <w:gridCol w:w="509"/>
        <w:gridCol w:w="619"/>
        <w:gridCol w:w="684"/>
      </w:tblGrid>
      <w:tr w:rsidR="00DE3B91" w:rsidRPr="003969FB" w14:paraId="433ABFB3" w14:textId="77777777" w:rsidTr="00DE3B91">
        <w:trPr>
          <w:trHeight w:val="259"/>
        </w:trPr>
        <w:tc>
          <w:tcPr>
            <w:tcW w:w="10201" w:type="dxa"/>
            <w:gridSpan w:val="8"/>
            <w:shd w:val="clear" w:color="auto" w:fill="AD142E"/>
          </w:tcPr>
          <w:p w14:paraId="36931288" w14:textId="77777777" w:rsidR="00DE3B91" w:rsidRPr="003969FB" w:rsidRDefault="00DE3B91" w:rsidP="00DE3B91">
            <w:pPr>
              <w:pStyle w:val="Textbody"/>
              <w:numPr>
                <w:ilvl w:val="0"/>
                <w:numId w:val="8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b/>
                <w:color w:val="FFFFFF" w:themeColor="background1"/>
                <w:kern w:val="1"/>
              </w:rPr>
              <w:t>DATOS BÁSICOS DE LA EVALUACIÓN</w:t>
            </w:r>
          </w:p>
        </w:tc>
      </w:tr>
      <w:tr w:rsidR="00DE3B91" w:rsidRPr="003969FB" w14:paraId="234A1ED4" w14:textId="77777777" w:rsidTr="00DE3B91">
        <w:trPr>
          <w:trHeight w:val="284"/>
        </w:trPr>
        <w:tc>
          <w:tcPr>
            <w:tcW w:w="2562" w:type="dxa"/>
            <w:shd w:val="clear" w:color="auto" w:fill="auto"/>
            <w:vAlign w:val="center"/>
          </w:tcPr>
          <w:p w14:paraId="3FD91D21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  <w:r w:rsidRPr="003969FB">
              <w:rPr>
                <w:rFonts w:ascii="Arial" w:hAnsi="Arial" w:cs="Arial"/>
                <w:kern w:val="1"/>
              </w:rPr>
              <w:t>Nombre del material:</w:t>
            </w:r>
          </w:p>
        </w:tc>
        <w:tc>
          <w:tcPr>
            <w:tcW w:w="7639" w:type="dxa"/>
            <w:gridSpan w:val="7"/>
            <w:shd w:val="clear" w:color="auto" w:fill="auto"/>
            <w:vAlign w:val="center"/>
          </w:tcPr>
          <w:p w14:paraId="073F526F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DE3B91" w:rsidRPr="003969FB" w14:paraId="168EEFF9" w14:textId="77777777" w:rsidTr="00DE3B91">
        <w:trPr>
          <w:trHeight w:val="284"/>
        </w:trPr>
        <w:tc>
          <w:tcPr>
            <w:tcW w:w="2562" w:type="dxa"/>
            <w:shd w:val="clear" w:color="auto" w:fill="auto"/>
            <w:vAlign w:val="center"/>
          </w:tcPr>
          <w:p w14:paraId="6D8D6ED3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</w:rPr>
            </w:pPr>
            <w:r w:rsidRPr="003969FB">
              <w:rPr>
                <w:rFonts w:ascii="Arial" w:hAnsi="Arial" w:cs="Arial"/>
                <w:kern w:val="1"/>
              </w:rPr>
              <w:t>Número de autor (as-es)</w:t>
            </w:r>
          </w:p>
        </w:tc>
        <w:tc>
          <w:tcPr>
            <w:tcW w:w="7639" w:type="dxa"/>
            <w:gridSpan w:val="7"/>
            <w:shd w:val="clear" w:color="auto" w:fill="auto"/>
            <w:vAlign w:val="center"/>
          </w:tcPr>
          <w:p w14:paraId="65E17D40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DE3B91" w:rsidRPr="003969FB" w14:paraId="0E26C223" w14:textId="77777777" w:rsidTr="007E5829">
        <w:trPr>
          <w:trHeight w:val="284"/>
        </w:trPr>
        <w:tc>
          <w:tcPr>
            <w:tcW w:w="6516" w:type="dxa"/>
            <w:gridSpan w:val="2"/>
            <w:shd w:val="clear" w:color="auto" w:fill="auto"/>
          </w:tcPr>
          <w:p w14:paraId="0498D045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3969FB">
              <w:rPr>
                <w:rFonts w:ascii="Arial" w:hAnsi="Arial" w:cs="Arial"/>
                <w:kern w:val="1"/>
              </w:rPr>
              <w:t xml:space="preserve">Fecha de envío del formato al evaluador </w:t>
            </w:r>
            <w:r w:rsidRPr="003969FB">
              <w:rPr>
                <w:rFonts w:ascii="Arial" w:hAnsi="Arial" w:cs="Arial"/>
                <w:i/>
                <w:kern w:val="1"/>
                <w:sz w:val="18"/>
                <w:szCs w:val="18"/>
              </w:rPr>
              <w:t>(Campo para la Vicerrectoría)</w:t>
            </w:r>
          </w:p>
        </w:tc>
        <w:tc>
          <w:tcPr>
            <w:tcW w:w="567" w:type="dxa"/>
            <w:shd w:val="clear" w:color="auto" w:fill="AD142E"/>
          </w:tcPr>
          <w:p w14:paraId="757A8C01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686" w:type="dxa"/>
            <w:shd w:val="clear" w:color="auto" w:fill="auto"/>
          </w:tcPr>
          <w:p w14:paraId="7959F141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</w:rPr>
            </w:pPr>
          </w:p>
        </w:tc>
        <w:tc>
          <w:tcPr>
            <w:tcW w:w="620" w:type="dxa"/>
            <w:shd w:val="clear" w:color="auto" w:fill="AD142E"/>
          </w:tcPr>
          <w:p w14:paraId="0A89443A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09" w:type="dxa"/>
            <w:shd w:val="clear" w:color="auto" w:fill="auto"/>
          </w:tcPr>
          <w:p w14:paraId="4F0B110D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</w:rPr>
            </w:pPr>
          </w:p>
        </w:tc>
        <w:tc>
          <w:tcPr>
            <w:tcW w:w="619" w:type="dxa"/>
            <w:shd w:val="clear" w:color="auto" w:fill="AD142E"/>
          </w:tcPr>
          <w:p w14:paraId="769A1176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D9D9D9" w:themeColor="background1" w:themeShade="D9"/>
                <w:kern w:val="1"/>
                <w:sz w:val="18"/>
              </w:rPr>
            </w:pPr>
            <w:r w:rsidRPr="003969FB">
              <w:rPr>
                <w:rFonts w:ascii="Arial" w:hAnsi="Arial" w:cs="Arial"/>
                <w:b/>
                <w:color w:val="D9D9D9" w:themeColor="background1" w:themeShade="D9"/>
                <w:kern w:val="1"/>
                <w:sz w:val="18"/>
              </w:rPr>
              <w:t>Año</w:t>
            </w:r>
          </w:p>
        </w:tc>
        <w:tc>
          <w:tcPr>
            <w:tcW w:w="684" w:type="dxa"/>
            <w:shd w:val="clear" w:color="auto" w:fill="auto"/>
          </w:tcPr>
          <w:p w14:paraId="0F9CD1BC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</w:p>
        </w:tc>
      </w:tr>
      <w:tr w:rsidR="00DE3B91" w:rsidRPr="003969FB" w14:paraId="00ED68A4" w14:textId="77777777" w:rsidTr="007E5829">
        <w:trPr>
          <w:trHeight w:val="284"/>
        </w:trPr>
        <w:tc>
          <w:tcPr>
            <w:tcW w:w="6516" w:type="dxa"/>
            <w:gridSpan w:val="2"/>
            <w:shd w:val="clear" w:color="auto" w:fill="auto"/>
            <w:vAlign w:val="center"/>
          </w:tcPr>
          <w:p w14:paraId="7FF26BF6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3969FB">
              <w:rPr>
                <w:rFonts w:ascii="Arial" w:hAnsi="Arial" w:cs="Arial"/>
                <w:kern w:val="1"/>
              </w:rPr>
              <w:t>Fecha de la Evaluación</w:t>
            </w:r>
          </w:p>
        </w:tc>
        <w:tc>
          <w:tcPr>
            <w:tcW w:w="567" w:type="dxa"/>
            <w:shd w:val="clear" w:color="auto" w:fill="AD142E"/>
          </w:tcPr>
          <w:p w14:paraId="1224C5DD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686" w:type="dxa"/>
            <w:shd w:val="clear" w:color="auto" w:fill="auto"/>
          </w:tcPr>
          <w:p w14:paraId="27C76EC0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</w:rPr>
            </w:pPr>
          </w:p>
        </w:tc>
        <w:tc>
          <w:tcPr>
            <w:tcW w:w="620" w:type="dxa"/>
            <w:shd w:val="clear" w:color="auto" w:fill="AD142E"/>
          </w:tcPr>
          <w:p w14:paraId="28F08FD2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b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09" w:type="dxa"/>
            <w:shd w:val="clear" w:color="auto" w:fill="auto"/>
          </w:tcPr>
          <w:p w14:paraId="2FCA3D7D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</w:rPr>
            </w:pPr>
          </w:p>
        </w:tc>
        <w:tc>
          <w:tcPr>
            <w:tcW w:w="619" w:type="dxa"/>
            <w:shd w:val="clear" w:color="auto" w:fill="AD142E"/>
          </w:tcPr>
          <w:p w14:paraId="7CA5A1D9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D9D9D9" w:themeColor="background1" w:themeShade="D9"/>
                <w:kern w:val="1"/>
                <w:sz w:val="18"/>
              </w:rPr>
            </w:pPr>
            <w:r w:rsidRPr="003969FB">
              <w:rPr>
                <w:rFonts w:ascii="Arial" w:hAnsi="Arial" w:cs="Arial"/>
                <w:b/>
                <w:color w:val="D9D9D9" w:themeColor="background1" w:themeShade="D9"/>
                <w:kern w:val="1"/>
                <w:sz w:val="18"/>
              </w:rPr>
              <w:t>Año</w:t>
            </w:r>
          </w:p>
        </w:tc>
        <w:tc>
          <w:tcPr>
            <w:tcW w:w="684" w:type="dxa"/>
            <w:shd w:val="clear" w:color="auto" w:fill="auto"/>
          </w:tcPr>
          <w:p w14:paraId="793EFFEF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</w:rPr>
            </w:pPr>
          </w:p>
        </w:tc>
      </w:tr>
    </w:tbl>
    <w:tbl>
      <w:tblPr>
        <w:tblStyle w:val="Tablaconcuadrcula"/>
        <w:tblpPr w:leftFromText="141" w:rightFromText="141" w:vertAnchor="page" w:horzAnchor="margin" w:tblpY="4426"/>
        <w:tblW w:w="10201" w:type="dxa"/>
        <w:tblLook w:val="04A0" w:firstRow="1" w:lastRow="0" w:firstColumn="1" w:lastColumn="0" w:noHBand="0" w:noVBand="1"/>
      </w:tblPr>
      <w:tblGrid>
        <w:gridCol w:w="2792"/>
        <w:gridCol w:w="1522"/>
        <w:gridCol w:w="369"/>
        <w:gridCol w:w="1015"/>
        <w:gridCol w:w="421"/>
        <w:gridCol w:w="1062"/>
        <w:gridCol w:w="476"/>
        <w:gridCol w:w="566"/>
        <w:gridCol w:w="549"/>
        <w:gridCol w:w="616"/>
        <w:gridCol w:w="813"/>
      </w:tblGrid>
      <w:tr w:rsidR="00DE3B91" w:rsidRPr="003969FB" w14:paraId="195AD1DD" w14:textId="77777777" w:rsidTr="00DE3B91">
        <w:trPr>
          <w:trHeight w:val="284"/>
        </w:trPr>
        <w:tc>
          <w:tcPr>
            <w:tcW w:w="10201" w:type="dxa"/>
            <w:gridSpan w:val="11"/>
            <w:shd w:val="clear" w:color="auto" w:fill="AD142E"/>
            <w:vAlign w:val="center"/>
          </w:tcPr>
          <w:p w14:paraId="2ED415F3" w14:textId="77777777" w:rsidR="00DE3B91" w:rsidRPr="003969FB" w:rsidRDefault="00DE3B91" w:rsidP="00DE3B91">
            <w:pPr>
              <w:pStyle w:val="Textbody"/>
              <w:numPr>
                <w:ilvl w:val="0"/>
                <w:numId w:val="8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b/>
                <w:color w:val="FFFFFF" w:themeColor="background1"/>
                <w:kern w:val="1"/>
              </w:rPr>
              <w:t>DATOS DEL EVALUADOR(A)</w:t>
            </w:r>
          </w:p>
        </w:tc>
      </w:tr>
      <w:tr w:rsidR="00DE3B91" w:rsidRPr="003969FB" w14:paraId="67491F41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4C31CE4F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Nombres y apellidos</w:t>
            </w:r>
          </w:p>
        </w:tc>
        <w:tc>
          <w:tcPr>
            <w:tcW w:w="7409" w:type="dxa"/>
            <w:gridSpan w:val="10"/>
          </w:tcPr>
          <w:p w14:paraId="2DC485AE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DE3B91" w:rsidRPr="003969FB" w14:paraId="43629605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7B40DF8B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Documento de Identidad</w:t>
            </w:r>
          </w:p>
        </w:tc>
        <w:tc>
          <w:tcPr>
            <w:tcW w:w="3327" w:type="dxa"/>
            <w:gridSpan w:val="4"/>
          </w:tcPr>
          <w:p w14:paraId="02CCDD06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  <w:tc>
          <w:tcPr>
            <w:tcW w:w="1538" w:type="dxa"/>
            <w:gridSpan w:val="2"/>
            <w:shd w:val="clear" w:color="auto" w:fill="AD142E"/>
            <w:vAlign w:val="center"/>
          </w:tcPr>
          <w:p w14:paraId="0847D6AC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Género</w:t>
            </w:r>
          </w:p>
        </w:tc>
        <w:tc>
          <w:tcPr>
            <w:tcW w:w="566" w:type="dxa"/>
            <w:shd w:val="clear" w:color="auto" w:fill="AD142E"/>
            <w:vAlign w:val="center"/>
          </w:tcPr>
          <w:p w14:paraId="47032D66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</w:t>
            </w:r>
          </w:p>
        </w:tc>
        <w:tc>
          <w:tcPr>
            <w:tcW w:w="549" w:type="dxa"/>
            <w:vAlign w:val="center"/>
          </w:tcPr>
          <w:p w14:paraId="5FF17344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BFBFBF" w:themeColor="background1" w:themeShade="BF"/>
                <w:kern w:val="1"/>
                <w:sz w:val="18"/>
              </w:rPr>
            </w:pPr>
          </w:p>
        </w:tc>
        <w:tc>
          <w:tcPr>
            <w:tcW w:w="616" w:type="dxa"/>
            <w:shd w:val="clear" w:color="auto" w:fill="AD142E"/>
            <w:vAlign w:val="center"/>
          </w:tcPr>
          <w:p w14:paraId="4CDFE4B9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F</w:t>
            </w:r>
          </w:p>
        </w:tc>
        <w:tc>
          <w:tcPr>
            <w:tcW w:w="813" w:type="dxa"/>
            <w:vAlign w:val="center"/>
          </w:tcPr>
          <w:p w14:paraId="44567210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</w:rPr>
            </w:pPr>
          </w:p>
        </w:tc>
      </w:tr>
      <w:tr w:rsidR="00DE3B91" w:rsidRPr="003969FB" w14:paraId="042FEEBE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38221F39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Nacionalidad</w:t>
            </w:r>
          </w:p>
        </w:tc>
        <w:tc>
          <w:tcPr>
            <w:tcW w:w="7409" w:type="dxa"/>
            <w:gridSpan w:val="10"/>
          </w:tcPr>
          <w:p w14:paraId="1014ACA5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18"/>
              </w:rPr>
            </w:pPr>
          </w:p>
        </w:tc>
      </w:tr>
      <w:tr w:rsidR="00DE3B91" w:rsidRPr="003969FB" w14:paraId="2AD3A117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3DE6965C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Dirección de Correspondencia</w:t>
            </w:r>
          </w:p>
        </w:tc>
        <w:tc>
          <w:tcPr>
            <w:tcW w:w="7409" w:type="dxa"/>
            <w:gridSpan w:val="10"/>
          </w:tcPr>
          <w:p w14:paraId="52232F1F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18"/>
              </w:rPr>
            </w:pPr>
          </w:p>
        </w:tc>
      </w:tr>
      <w:tr w:rsidR="00DE3B91" w:rsidRPr="003969FB" w14:paraId="5A15945D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13D7A741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País</w:t>
            </w:r>
          </w:p>
        </w:tc>
        <w:tc>
          <w:tcPr>
            <w:tcW w:w="3327" w:type="dxa"/>
            <w:gridSpan w:val="4"/>
          </w:tcPr>
          <w:p w14:paraId="53382F6B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  <w:tc>
          <w:tcPr>
            <w:tcW w:w="1538" w:type="dxa"/>
            <w:gridSpan w:val="2"/>
            <w:shd w:val="clear" w:color="auto" w:fill="AD142E"/>
            <w:vAlign w:val="center"/>
          </w:tcPr>
          <w:p w14:paraId="2D800EAA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Ciudad</w:t>
            </w:r>
          </w:p>
        </w:tc>
        <w:tc>
          <w:tcPr>
            <w:tcW w:w="2544" w:type="dxa"/>
            <w:gridSpan w:val="4"/>
          </w:tcPr>
          <w:p w14:paraId="24BF4DBA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DE3B91" w:rsidRPr="003969FB" w14:paraId="59FD1E57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08E98BAE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Teléfonos y Móvil</w:t>
            </w:r>
          </w:p>
        </w:tc>
        <w:tc>
          <w:tcPr>
            <w:tcW w:w="7409" w:type="dxa"/>
            <w:gridSpan w:val="10"/>
          </w:tcPr>
          <w:p w14:paraId="02A0482A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DE3B91" w:rsidRPr="003969FB" w14:paraId="2D653EDC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5E81DA74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Correo Electrónico</w:t>
            </w:r>
          </w:p>
        </w:tc>
        <w:tc>
          <w:tcPr>
            <w:tcW w:w="7409" w:type="dxa"/>
            <w:gridSpan w:val="10"/>
          </w:tcPr>
          <w:p w14:paraId="36A685BC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DE3B91" w:rsidRPr="003969FB" w14:paraId="51B59B34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2029554A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Último Nivel de Formación</w:t>
            </w:r>
          </w:p>
        </w:tc>
        <w:tc>
          <w:tcPr>
            <w:tcW w:w="1522" w:type="dxa"/>
            <w:shd w:val="clear" w:color="auto" w:fill="AD142E"/>
            <w:vAlign w:val="center"/>
          </w:tcPr>
          <w:p w14:paraId="6CB9C9C7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Especialización</w:t>
            </w:r>
          </w:p>
        </w:tc>
        <w:tc>
          <w:tcPr>
            <w:tcW w:w="369" w:type="dxa"/>
            <w:vAlign w:val="center"/>
          </w:tcPr>
          <w:p w14:paraId="2E7EC597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</w:rPr>
            </w:pPr>
          </w:p>
        </w:tc>
        <w:tc>
          <w:tcPr>
            <w:tcW w:w="1015" w:type="dxa"/>
            <w:shd w:val="clear" w:color="auto" w:fill="AD142E"/>
            <w:vAlign w:val="center"/>
          </w:tcPr>
          <w:p w14:paraId="506EF3B7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Maestría</w:t>
            </w:r>
          </w:p>
        </w:tc>
        <w:tc>
          <w:tcPr>
            <w:tcW w:w="421" w:type="dxa"/>
            <w:vAlign w:val="center"/>
          </w:tcPr>
          <w:p w14:paraId="4B88A6B8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</w:rPr>
            </w:pPr>
          </w:p>
        </w:tc>
        <w:tc>
          <w:tcPr>
            <w:tcW w:w="1062" w:type="dxa"/>
            <w:shd w:val="clear" w:color="auto" w:fill="AD142E"/>
            <w:vAlign w:val="center"/>
          </w:tcPr>
          <w:p w14:paraId="5470C89E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Doctorado</w:t>
            </w:r>
          </w:p>
        </w:tc>
        <w:tc>
          <w:tcPr>
            <w:tcW w:w="476" w:type="dxa"/>
            <w:vAlign w:val="center"/>
          </w:tcPr>
          <w:p w14:paraId="05CD4532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</w:rPr>
            </w:pPr>
          </w:p>
        </w:tc>
        <w:tc>
          <w:tcPr>
            <w:tcW w:w="1731" w:type="dxa"/>
            <w:gridSpan w:val="3"/>
            <w:shd w:val="clear" w:color="auto" w:fill="AD142E"/>
            <w:vAlign w:val="center"/>
          </w:tcPr>
          <w:p w14:paraId="2EE442F1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Posdoctorado</w:t>
            </w:r>
          </w:p>
        </w:tc>
        <w:tc>
          <w:tcPr>
            <w:tcW w:w="813" w:type="dxa"/>
            <w:vAlign w:val="center"/>
          </w:tcPr>
          <w:p w14:paraId="05E8DEBD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</w:tr>
      <w:tr w:rsidR="00DE3B91" w:rsidRPr="003969FB" w14:paraId="78AF2275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3F0FE99D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Institución a la que se encuentra vinculado actualmente</w:t>
            </w:r>
          </w:p>
        </w:tc>
        <w:tc>
          <w:tcPr>
            <w:tcW w:w="7409" w:type="dxa"/>
            <w:gridSpan w:val="10"/>
          </w:tcPr>
          <w:p w14:paraId="60821010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DE3B91" w:rsidRPr="003969FB" w14:paraId="6C4D84B3" w14:textId="77777777" w:rsidTr="00DE3B91">
        <w:trPr>
          <w:trHeight w:val="284"/>
        </w:trPr>
        <w:tc>
          <w:tcPr>
            <w:tcW w:w="2792" w:type="dxa"/>
            <w:shd w:val="clear" w:color="auto" w:fill="AD142E"/>
            <w:vAlign w:val="center"/>
          </w:tcPr>
          <w:p w14:paraId="71C9CAE0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3969FB">
              <w:rPr>
                <w:rFonts w:ascii="Arial" w:hAnsi="Arial" w:cs="Arial"/>
                <w:color w:val="FFFFFF" w:themeColor="background1"/>
                <w:kern w:val="1"/>
              </w:rPr>
              <w:t>Áreas de Interés</w:t>
            </w:r>
          </w:p>
        </w:tc>
        <w:tc>
          <w:tcPr>
            <w:tcW w:w="7409" w:type="dxa"/>
            <w:gridSpan w:val="10"/>
          </w:tcPr>
          <w:p w14:paraId="6578F4A0" w14:textId="77777777" w:rsidR="00DE3B91" w:rsidRPr="003969FB" w:rsidRDefault="00DE3B91" w:rsidP="00DE3B91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</w:tbl>
    <w:p w14:paraId="74E8BA6A" w14:textId="77777777" w:rsidR="00573690" w:rsidRPr="003969FB" w:rsidRDefault="00573690" w:rsidP="000C5D64">
      <w:pPr>
        <w:pStyle w:val="Standard"/>
        <w:jc w:val="both"/>
        <w:rPr>
          <w:rFonts w:ascii="Arial" w:hAnsi="Arial" w:cs="Arial"/>
        </w:rPr>
      </w:pPr>
    </w:p>
    <w:p w14:paraId="1F446A39" w14:textId="77777777" w:rsidR="0027364B" w:rsidRPr="003969FB" w:rsidRDefault="0027364B" w:rsidP="00C964D7">
      <w:pPr>
        <w:pStyle w:val="Standard"/>
        <w:numPr>
          <w:ilvl w:val="0"/>
          <w:numId w:val="8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3969FB">
        <w:rPr>
          <w:rFonts w:ascii="Arial" w:hAnsi="Arial" w:cs="Arial"/>
          <w:b/>
          <w:bCs/>
          <w:sz w:val="22"/>
          <w:szCs w:val="22"/>
        </w:rPr>
        <w:t>CONFIDENCIALIDAD</w:t>
      </w:r>
    </w:p>
    <w:p w14:paraId="1EABCDF9" w14:textId="77777777" w:rsidR="0027364B" w:rsidRPr="003969FB" w:rsidRDefault="0027364B" w:rsidP="0027364B">
      <w:pPr>
        <w:pStyle w:val="Standard"/>
        <w:jc w:val="both"/>
        <w:rPr>
          <w:rFonts w:ascii="Arial" w:hAnsi="Arial" w:cs="Arial"/>
          <w:b/>
          <w:bCs/>
          <w:sz w:val="22"/>
          <w:szCs w:val="22"/>
        </w:rPr>
      </w:pPr>
    </w:p>
    <w:p w14:paraId="400984F3" w14:textId="77777777" w:rsidR="00B14D25" w:rsidRPr="003969FB" w:rsidRDefault="0027364B" w:rsidP="0027364B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  <w:r w:rsidRPr="003969FB">
        <w:rPr>
          <w:rFonts w:ascii="Arial" w:hAnsi="Arial" w:cs="Arial"/>
          <w:bCs/>
          <w:sz w:val="22"/>
          <w:szCs w:val="22"/>
        </w:rPr>
        <w:t xml:space="preserve">En aras de garantizar la transparencia en el proceso de evaluación, La Universidad Surcolombiana se reserva </w:t>
      </w:r>
      <w:r w:rsidR="00771D8C" w:rsidRPr="003969FB">
        <w:rPr>
          <w:rFonts w:ascii="Arial" w:hAnsi="Arial" w:cs="Arial"/>
          <w:bCs/>
          <w:sz w:val="22"/>
          <w:szCs w:val="22"/>
        </w:rPr>
        <w:t>l</w:t>
      </w:r>
      <w:r w:rsidRPr="003969FB">
        <w:rPr>
          <w:rFonts w:ascii="Arial" w:hAnsi="Arial" w:cs="Arial"/>
          <w:bCs/>
          <w:sz w:val="22"/>
          <w:szCs w:val="22"/>
        </w:rPr>
        <w:t>os nombres de los evaluadores</w:t>
      </w:r>
      <w:r w:rsidR="008213DC" w:rsidRPr="003969FB">
        <w:rPr>
          <w:rFonts w:ascii="Arial" w:hAnsi="Arial" w:cs="Arial"/>
          <w:bCs/>
          <w:sz w:val="22"/>
          <w:szCs w:val="22"/>
        </w:rPr>
        <w:t xml:space="preserve">, </w:t>
      </w:r>
      <w:r w:rsidRPr="003969FB">
        <w:rPr>
          <w:rFonts w:ascii="Arial" w:hAnsi="Arial" w:cs="Arial"/>
          <w:bCs/>
          <w:sz w:val="22"/>
          <w:szCs w:val="22"/>
        </w:rPr>
        <w:t>en ningún caso se dará</w:t>
      </w:r>
      <w:r w:rsidR="00771D8C" w:rsidRPr="003969FB">
        <w:rPr>
          <w:rFonts w:ascii="Arial" w:hAnsi="Arial" w:cs="Arial"/>
          <w:bCs/>
          <w:sz w:val="22"/>
          <w:szCs w:val="22"/>
        </w:rPr>
        <w:t>n</w:t>
      </w:r>
      <w:r w:rsidRPr="003969FB">
        <w:rPr>
          <w:rFonts w:ascii="Arial" w:hAnsi="Arial" w:cs="Arial"/>
          <w:bCs/>
          <w:sz w:val="22"/>
          <w:szCs w:val="22"/>
        </w:rPr>
        <w:t xml:space="preserve"> a conocer a los autores o personas ajenas a la Universidad.</w:t>
      </w:r>
    </w:p>
    <w:p w14:paraId="483E40A8" w14:textId="77777777" w:rsidR="00B14D25" w:rsidRPr="003969FB" w:rsidRDefault="00B14D25" w:rsidP="0027364B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14:paraId="174359D4" w14:textId="77777777" w:rsidR="0027364B" w:rsidRPr="003969FB" w:rsidRDefault="00B14D25" w:rsidP="00B14D25">
      <w:pPr>
        <w:pStyle w:val="Standard"/>
        <w:numPr>
          <w:ilvl w:val="0"/>
          <w:numId w:val="8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3969FB">
        <w:rPr>
          <w:rFonts w:ascii="Arial" w:hAnsi="Arial" w:cs="Arial"/>
          <w:b/>
          <w:bCs/>
          <w:sz w:val="22"/>
          <w:szCs w:val="22"/>
        </w:rPr>
        <w:t>INSTRUCCIONES</w:t>
      </w:r>
    </w:p>
    <w:p w14:paraId="0DD9E9F8" w14:textId="77777777" w:rsidR="00B14D25" w:rsidRPr="003969FB" w:rsidRDefault="00B14D25" w:rsidP="00B14D25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14:paraId="7BF17B4C" w14:textId="77777777" w:rsidR="00B14D25" w:rsidRPr="003969FB" w:rsidRDefault="006E2DDA" w:rsidP="006E2DDA">
      <w:pPr>
        <w:pStyle w:val="Standard"/>
        <w:numPr>
          <w:ilvl w:val="0"/>
          <w:numId w:val="9"/>
        </w:numPr>
        <w:jc w:val="both"/>
        <w:rPr>
          <w:rFonts w:ascii="Arial" w:hAnsi="Arial" w:cs="Arial"/>
          <w:bCs/>
          <w:sz w:val="22"/>
          <w:szCs w:val="22"/>
        </w:rPr>
      </w:pPr>
      <w:r w:rsidRPr="003969FB">
        <w:rPr>
          <w:rFonts w:ascii="Arial" w:hAnsi="Arial" w:cs="Arial"/>
          <w:bCs/>
          <w:sz w:val="22"/>
          <w:szCs w:val="22"/>
        </w:rPr>
        <w:t xml:space="preserve">El formulario debe ser diligenciado a computador, </w:t>
      </w:r>
      <w:r w:rsidRPr="003969FB">
        <w:rPr>
          <w:rFonts w:ascii="Arial" w:hAnsi="Arial" w:cs="Arial"/>
          <w:b/>
          <w:bCs/>
          <w:sz w:val="22"/>
          <w:szCs w:val="22"/>
        </w:rPr>
        <w:t>No a mano</w:t>
      </w:r>
      <w:r w:rsidRPr="003969FB">
        <w:rPr>
          <w:rFonts w:ascii="Arial" w:hAnsi="Arial" w:cs="Arial"/>
          <w:bCs/>
          <w:sz w:val="22"/>
          <w:szCs w:val="22"/>
        </w:rPr>
        <w:t>.</w:t>
      </w:r>
    </w:p>
    <w:p w14:paraId="7A141941" w14:textId="77777777" w:rsidR="00C53D3B" w:rsidRPr="003969FB" w:rsidRDefault="00C53D3B" w:rsidP="006E2DDA">
      <w:pPr>
        <w:pStyle w:val="Standard"/>
        <w:numPr>
          <w:ilvl w:val="0"/>
          <w:numId w:val="9"/>
        </w:numPr>
        <w:jc w:val="both"/>
        <w:rPr>
          <w:rFonts w:ascii="Arial" w:hAnsi="Arial" w:cs="Arial"/>
          <w:bCs/>
          <w:sz w:val="22"/>
          <w:szCs w:val="22"/>
        </w:rPr>
      </w:pPr>
      <w:r w:rsidRPr="003969FB">
        <w:rPr>
          <w:rFonts w:ascii="Arial" w:hAnsi="Arial" w:cs="Arial"/>
          <w:bCs/>
          <w:sz w:val="22"/>
          <w:szCs w:val="22"/>
        </w:rPr>
        <w:t>Sea claro(a) y preciso(a) en su apreciación.</w:t>
      </w:r>
    </w:p>
    <w:p w14:paraId="7019BC2F" w14:textId="77777777" w:rsidR="00DE3B91" w:rsidRPr="003969FB" w:rsidRDefault="00DE3B91" w:rsidP="00DE3B91">
      <w:pPr>
        <w:pStyle w:val="Standard"/>
        <w:numPr>
          <w:ilvl w:val="0"/>
          <w:numId w:val="9"/>
        </w:numPr>
        <w:jc w:val="both"/>
        <w:rPr>
          <w:rFonts w:ascii="Arial" w:hAnsi="Arial" w:cs="Arial"/>
          <w:b/>
          <w:bCs/>
        </w:rPr>
      </w:pPr>
      <w:r w:rsidRPr="003969FB">
        <w:rPr>
          <w:rFonts w:ascii="Arial" w:hAnsi="Arial" w:cs="Arial"/>
          <w:bCs/>
          <w:sz w:val="22"/>
          <w:szCs w:val="22"/>
        </w:rPr>
        <w:t xml:space="preserve">Diligenciado el formato, favor remitirlo a la Vicerrectoría de Investigación y Proyección Social, al correo electrónico </w:t>
      </w:r>
      <w:hyperlink r:id="rId7" w:history="1">
        <w:r w:rsidRPr="003969FB">
          <w:rPr>
            <w:rStyle w:val="Hipervnculo"/>
            <w:rFonts w:ascii="Arial" w:hAnsi="Arial" w:cs="Arial"/>
            <w:bCs/>
            <w:sz w:val="22"/>
            <w:szCs w:val="22"/>
          </w:rPr>
          <w:t>comiteasignacionpuntaje@usco.edu.co</w:t>
        </w:r>
      </w:hyperlink>
      <w:r w:rsidRPr="003969FB">
        <w:rPr>
          <w:rFonts w:ascii="Arial" w:hAnsi="Arial" w:cs="Arial"/>
          <w:bCs/>
          <w:sz w:val="22"/>
          <w:szCs w:val="22"/>
        </w:rPr>
        <w:t>.</w:t>
      </w:r>
    </w:p>
    <w:p w14:paraId="265554BB" w14:textId="77777777" w:rsidR="00DE3B91" w:rsidRPr="003969FB" w:rsidRDefault="00DE3B91" w:rsidP="00DE3B91">
      <w:pPr>
        <w:pStyle w:val="Standard"/>
        <w:numPr>
          <w:ilvl w:val="0"/>
          <w:numId w:val="9"/>
        </w:numPr>
        <w:jc w:val="both"/>
        <w:rPr>
          <w:rFonts w:ascii="Arial" w:hAnsi="Arial" w:cs="Arial"/>
          <w:b/>
          <w:bCs/>
        </w:rPr>
      </w:pPr>
      <w:r w:rsidRPr="003969FB">
        <w:rPr>
          <w:rFonts w:ascii="Arial" w:hAnsi="Arial" w:cs="Arial"/>
          <w:bCs/>
          <w:sz w:val="22"/>
          <w:szCs w:val="22"/>
        </w:rPr>
        <w:t>El plazo máximo para la entrega de evaluación, será de quince (15) días hábiles, contados a partir de la recepción del material a evaluar. De no poder cumplir con el plazo estipulado, se solicita informar al correo citado.</w:t>
      </w:r>
    </w:p>
    <w:p w14:paraId="32A054F0" w14:textId="77777777" w:rsidR="00051AA1" w:rsidRPr="003969FB" w:rsidRDefault="00051AA1" w:rsidP="00051AA1">
      <w:pPr>
        <w:pStyle w:val="Standard"/>
        <w:ind w:left="720"/>
        <w:jc w:val="both"/>
        <w:rPr>
          <w:rFonts w:ascii="Arial" w:hAnsi="Arial" w:cs="Arial"/>
          <w:b/>
          <w:bCs/>
        </w:rPr>
      </w:pPr>
    </w:p>
    <w:p w14:paraId="4BE74E35" w14:textId="77777777" w:rsidR="006D5C50" w:rsidRPr="003969FB" w:rsidRDefault="0089580A" w:rsidP="00C964D7">
      <w:pPr>
        <w:pStyle w:val="Standard"/>
        <w:numPr>
          <w:ilvl w:val="0"/>
          <w:numId w:val="8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3969FB">
        <w:rPr>
          <w:rFonts w:ascii="Arial" w:hAnsi="Arial" w:cs="Arial"/>
          <w:b/>
          <w:bCs/>
          <w:sz w:val="22"/>
          <w:szCs w:val="22"/>
        </w:rPr>
        <w:t>EVALUACIÓN</w:t>
      </w:r>
      <w:r w:rsidRPr="003969FB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Pr="003969FB">
        <w:rPr>
          <w:rFonts w:ascii="Arial" w:hAnsi="Arial" w:cs="Arial"/>
          <w:b/>
          <w:bCs/>
          <w:sz w:val="22"/>
          <w:szCs w:val="22"/>
        </w:rPr>
        <w:t>DEL</w:t>
      </w:r>
      <w:r w:rsidRPr="003969FB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Pr="003969FB">
        <w:rPr>
          <w:rFonts w:ascii="Arial" w:hAnsi="Arial" w:cs="Arial"/>
          <w:b/>
          <w:bCs/>
          <w:sz w:val="22"/>
          <w:szCs w:val="22"/>
        </w:rPr>
        <w:t>LIBRO</w:t>
      </w:r>
      <w:r w:rsidR="00C964D7" w:rsidRPr="003969FB">
        <w:rPr>
          <w:rFonts w:ascii="Arial" w:hAnsi="Arial" w:cs="Arial"/>
          <w:b/>
          <w:bCs/>
          <w:sz w:val="22"/>
          <w:szCs w:val="22"/>
        </w:rPr>
        <w:t xml:space="preserve"> ENSAYO</w:t>
      </w:r>
      <w:r w:rsidR="00D53BE2" w:rsidRPr="003969FB">
        <w:rPr>
          <w:rFonts w:ascii="Arial" w:hAnsi="Arial" w:cs="Arial"/>
          <w:b/>
          <w:bCs/>
          <w:sz w:val="22"/>
          <w:szCs w:val="22"/>
        </w:rPr>
        <w:t xml:space="preserve"> O CAPÍTULO DE LIBRO</w:t>
      </w:r>
    </w:p>
    <w:p w14:paraId="03B02AFD" w14:textId="77777777" w:rsidR="00DC59C0" w:rsidRPr="003969FB" w:rsidRDefault="00DC59C0" w:rsidP="00DC59C0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14:paraId="186DD653" w14:textId="77777777" w:rsidR="00DE3B91" w:rsidRPr="003969FB" w:rsidRDefault="00DE3B91" w:rsidP="00DE3B91">
      <w:pPr>
        <w:pStyle w:val="Standard"/>
        <w:ind w:right="49"/>
        <w:jc w:val="both"/>
        <w:rPr>
          <w:rFonts w:ascii="Arial" w:hAnsi="Arial" w:cs="Arial"/>
          <w:bCs/>
          <w:sz w:val="22"/>
          <w:szCs w:val="22"/>
        </w:rPr>
      </w:pPr>
      <w:r w:rsidRPr="003969FB">
        <w:rPr>
          <w:rFonts w:ascii="Arial" w:hAnsi="Arial" w:cs="Arial"/>
          <w:bCs/>
          <w:sz w:val="22"/>
          <w:szCs w:val="22"/>
        </w:rPr>
        <w:t>De conformidad con lo dispuesto en el literal e, numeral I, artículo 10, del Decreto 1279 de 2002, para libro texto y para capítulo de libro, literal d, numeral III, artículo 10, de la norma en mención, puede asignar hasta 15 puntos.</w:t>
      </w:r>
    </w:p>
    <w:p w14:paraId="48C3DA49" w14:textId="77777777" w:rsidR="00DE3B91" w:rsidRPr="003969FB" w:rsidRDefault="00DE3B91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p w14:paraId="1C99FBD6" w14:textId="77777777" w:rsidR="0002745D" w:rsidRPr="003969FB" w:rsidRDefault="00DC59C0" w:rsidP="00E36FE6">
      <w:pPr>
        <w:pStyle w:val="Standard"/>
        <w:ind w:right="191"/>
        <w:jc w:val="both"/>
        <w:rPr>
          <w:rFonts w:ascii="Arial" w:hAnsi="Arial" w:cs="Arial"/>
          <w:i/>
          <w:sz w:val="21"/>
          <w:szCs w:val="21"/>
        </w:rPr>
      </w:pPr>
      <w:r w:rsidRPr="003969FB">
        <w:rPr>
          <w:rFonts w:ascii="Arial" w:hAnsi="Arial" w:cs="Arial"/>
          <w:sz w:val="21"/>
          <w:szCs w:val="21"/>
        </w:rPr>
        <w:t xml:space="preserve">A </w:t>
      </w:r>
      <w:r w:rsidR="00C636F4" w:rsidRPr="003969FB">
        <w:rPr>
          <w:rFonts w:ascii="Arial" w:hAnsi="Arial" w:cs="Arial"/>
          <w:sz w:val="21"/>
          <w:szCs w:val="21"/>
        </w:rPr>
        <w:t>continuación,</w:t>
      </w:r>
      <w:r w:rsidRPr="003969FB">
        <w:rPr>
          <w:rFonts w:ascii="Arial" w:hAnsi="Arial" w:cs="Arial"/>
          <w:sz w:val="21"/>
          <w:szCs w:val="21"/>
        </w:rPr>
        <w:t xml:space="preserve"> </w:t>
      </w:r>
      <w:r w:rsidR="00D31B6E" w:rsidRPr="003969FB">
        <w:rPr>
          <w:rFonts w:ascii="Arial" w:hAnsi="Arial" w:cs="Arial"/>
          <w:sz w:val="21"/>
          <w:szCs w:val="21"/>
        </w:rPr>
        <w:t>responda cada una de las siguientes preguntas</w:t>
      </w:r>
      <w:r w:rsidRPr="003969FB">
        <w:rPr>
          <w:rFonts w:ascii="Arial" w:hAnsi="Arial" w:cs="Arial"/>
          <w:sz w:val="21"/>
          <w:szCs w:val="21"/>
        </w:rPr>
        <w:t>:</w:t>
      </w:r>
      <w:r w:rsidR="00607838" w:rsidRPr="003969FB">
        <w:rPr>
          <w:rFonts w:ascii="Arial" w:hAnsi="Arial" w:cs="Arial"/>
          <w:sz w:val="21"/>
          <w:szCs w:val="21"/>
        </w:rPr>
        <w:t xml:space="preserve"> </w:t>
      </w:r>
      <w:r w:rsidR="00607838" w:rsidRPr="003969FB">
        <w:rPr>
          <w:rFonts w:ascii="Arial" w:hAnsi="Arial" w:cs="Arial"/>
          <w:i/>
          <w:sz w:val="21"/>
          <w:szCs w:val="21"/>
        </w:rPr>
        <w:t>Seleccione con una (x)</w:t>
      </w:r>
    </w:p>
    <w:p w14:paraId="5A5F07FF" w14:textId="77777777" w:rsidR="00607838" w:rsidRPr="003969FB" w:rsidRDefault="00607838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8080"/>
        <w:gridCol w:w="992"/>
        <w:gridCol w:w="1134"/>
      </w:tblGrid>
      <w:tr w:rsidR="000C33FF" w:rsidRPr="003969FB" w14:paraId="54FA51D5" w14:textId="77777777" w:rsidTr="007E5829">
        <w:tc>
          <w:tcPr>
            <w:tcW w:w="8080" w:type="dxa"/>
          </w:tcPr>
          <w:p w14:paraId="0AC2B7E1" w14:textId="77777777" w:rsidR="000C33FF" w:rsidRPr="003969FB" w:rsidRDefault="000C33FF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6B14D7FA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19AE763A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0C33FF" w:rsidRPr="003969FB" w14:paraId="31169645" w14:textId="77777777" w:rsidTr="00BA69A5">
        <w:trPr>
          <w:trHeight w:val="284"/>
        </w:trPr>
        <w:tc>
          <w:tcPr>
            <w:tcW w:w="8080" w:type="dxa"/>
          </w:tcPr>
          <w:p w14:paraId="22222C27" w14:textId="77777777" w:rsidR="000C33FF" w:rsidRPr="003969FB" w:rsidRDefault="000C33FF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 xml:space="preserve">¿Considera que hay un desarrollo completo del tema? </w:t>
            </w:r>
            <w:r w:rsidRPr="003969FB">
              <w:rPr>
                <w:rFonts w:ascii="Arial" w:hAnsi="Arial" w:cs="Arial"/>
                <w:i/>
                <w:sz w:val="21"/>
                <w:szCs w:val="21"/>
              </w:rPr>
              <w:t>Justifique</w:t>
            </w:r>
          </w:p>
        </w:tc>
        <w:tc>
          <w:tcPr>
            <w:tcW w:w="992" w:type="dxa"/>
            <w:vAlign w:val="center"/>
          </w:tcPr>
          <w:p w14:paraId="14048A7E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D41D1B4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0C33FF" w:rsidRPr="003969FB" w14:paraId="059A676E" w14:textId="77777777" w:rsidTr="00DE3B91">
        <w:trPr>
          <w:trHeight w:val="501"/>
        </w:trPr>
        <w:tc>
          <w:tcPr>
            <w:tcW w:w="10206" w:type="dxa"/>
            <w:gridSpan w:val="3"/>
          </w:tcPr>
          <w:p w14:paraId="4A8FB187" w14:textId="77777777" w:rsidR="000C33FF" w:rsidRPr="003969FB" w:rsidRDefault="000C33FF" w:rsidP="00DE3B91">
            <w:pPr>
              <w:pStyle w:val="Standard"/>
              <w:ind w:right="191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F7EA335" w14:textId="77777777" w:rsidR="000C33FF" w:rsidRPr="003969FB" w:rsidRDefault="000C33FF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8080"/>
        <w:gridCol w:w="992"/>
        <w:gridCol w:w="1134"/>
      </w:tblGrid>
      <w:tr w:rsidR="000C33FF" w:rsidRPr="003969FB" w14:paraId="4455E24F" w14:textId="77777777" w:rsidTr="007E5829">
        <w:tc>
          <w:tcPr>
            <w:tcW w:w="8080" w:type="dxa"/>
          </w:tcPr>
          <w:p w14:paraId="0847DD3B" w14:textId="77777777" w:rsidR="000C33FF" w:rsidRPr="003969FB" w:rsidRDefault="000C33FF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47FEE405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187E6784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0C33FF" w:rsidRPr="003969FB" w14:paraId="625D6B35" w14:textId="77777777" w:rsidTr="00BA69A5">
        <w:tc>
          <w:tcPr>
            <w:tcW w:w="8080" w:type="dxa"/>
          </w:tcPr>
          <w:p w14:paraId="2DD7C2BF" w14:textId="77777777" w:rsidR="000C33FF" w:rsidRPr="003969FB" w:rsidRDefault="000C33FF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 xml:space="preserve">¿Considera que hay una adecuada fundamentación teórica con respecto al tema tratado? </w:t>
            </w:r>
            <w:r w:rsidRPr="003969FB">
              <w:rPr>
                <w:rFonts w:ascii="Arial" w:hAnsi="Arial" w:cs="Arial"/>
                <w:i/>
                <w:sz w:val="21"/>
                <w:szCs w:val="21"/>
              </w:rPr>
              <w:t>Justifique</w:t>
            </w:r>
          </w:p>
        </w:tc>
        <w:tc>
          <w:tcPr>
            <w:tcW w:w="992" w:type="dxa"/>
            <w:vAlign w:val="center"/>
          </w:tcPr>
          <w:p w14:paraId="4956EF41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27257099" w14:textId="77777777" w:rsidR="000C33FF" w:rsidRPr="003969FB" w:rsidRDefault="000C33FF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0C33FF" w:rsidRPr="003969FB" w14:paraId="1120A07F" w14:textId="77777777" w:rsidTr="00DE3B91">
        <w:trPr>
          <w:trHeight w:val="501"/>
        </w:trPr>
        <w:tc>
          <w:tcPr>
            <w:tcW w:w="10206" w:type="dxa"/>
            <w:gridSpan w:val="3"/>
          </w:tcPr>
          <w:p w14:paraId="34E6B0FD" w14:textId="77777777" w:rsidR="000C33FF" w:rsidRPr="003969FB" w:rsidRDefault="000C33FF" w:rsidP="00DE3B91">
            <w:pPr>
              <w:pStyle w:val="Standard"/>
              <w:ind w:right="191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BB9DFA9" w14:textId="77777777" w:rsidR="000C33FF" w:rsidRPr="003969FB" w:rsidRDefault="000C33FF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8080"/>
        <w:gridCol w:w="992"/>
        <w:gridCol w:w="1134"/>
      </w:tblGrid>
      <w:tr w:rsidR="002E1371" w:rsidRPr="003969FB" w14:paraId="7A7A32CC" w14:textId="77777777" w:rsidTr="007E5829">
        <w:tc>
          <w:tcPr>
            <w:tcW w:w="8080" w:type="dxa"/>
          </w:tcPr>
          <w:p w14:paraId="14C620BA" w14:textId="77777777" w:rsidR="002E1371" w:rsidRPr="003969FB" w:rsidRDefault="002E1371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0FE23A3E" w14:textId="77777777" w:rsidR="002E1371" w:rsidRPr="003969FB" w:rsidRDefault="002E1371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74E1189D" w14:textId="77777777" w:rsidR="002E1371" w:rsidRPr="003969FB" w:rsidRDefault="002E1371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2E1371" w:rsidRPr="003969FB" w14:paraId="30FA8D57" w14:textId="77777777" w:rsidTr="00BA69A5">
        <w:trPr>
          <w:trHeight w:val="284"/>
        </w:trPr>
        <w:tc>
          <w:tcPr>
            <w:tcW w:w="8080" w:type="dxa"/>
          </w:tcPr>
          <w:p w14:paraId="3CFBAE60" w14:textId="77777777" w:rsidR="002E1371" w:rsidRPr="003969FB" w:rsidRDefault="002E1371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 xml:space="preserve">¿La metodología aplicada corresponde con su carácter? </w:t>
            </w:r>
            <w:r w:rsidRPr="003969FB">
              <w:rPr>
                <w:rFonts w:ascii="Arial" w:hAnsi="Arial" w:cs="Arial"/>
                <w:i/>
                <w:sz w:val="21"/>
                <w:szCs w:val="21"/>
              </w:rPr>
              <w:t>Justifique</w:t>
            </w:r>
          </w:p>
        </w:tc>
        <w:tc>
          <w:tcPr>
            <w:tcW w:w="992" w:type="dxa"/>
            <w:vAlign w:val="center"/>
          </w:tcPr>
          <w:p w14:paraId="1E5D72DE" w14:textId="77777777" w:rsidR="002E1371" w:rsidRPr="003969FB" w:rsidRDefault="002E1371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20C67E6" w14:textId="77777777" w:rsidR="002E1371" w:rsidRPr="003969FB" w:rsidRDefault="002E1371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E1371" w:rsidRPr="003969FB" w14:paraId="6B685CD7" w14:textId="77777777" w:rsidTr="00DE3B91">
        <w:trPr>
          <w:trHeight w:val="501"/>
        </w:trPr>
        <w:tc>
          <w:tcPr>
            <w:tcW w:w="10206" w:type="dxa"/>
            <w:gridSpan w:val="3"/>
          </w:tcPr>
          <w:p w14:paraId="170D1196" w14:textId="77777777" w:rsidR="002E1371" w:rsidRPr="003969FB" w:rsidRDefault="002E1371" w:rsidP="00DE3B91">
            <w:pPr>
              <w:pStyle w:val="Standard"/>
              <w:ind w:right="191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DBE8A89" w14:textId="77777777" w:rsidR="000C33FF" w:rsidRPr="003969FB" w:rsidRDefault="000C33FF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8080"/>
        <w:gridCol w:w="992"/>
        <w:gridCol w:w="1134"/>
      </w:tblGrid>
      <w:tr w:rsidR="002364EA" w:rsidRPr="003969FB" w14:paraId="519F2576" w14:textId="77777777" w:rsidTr="007E5829">
        <w:tc>
          <w:tcPr>
            <w:tcW w:w="8080" w:type="dxa"/>
          </w:tcPr>
          <w:p w14:paraId="31D568EF" w14:textId="77777777" w:rsidR="002364EA" w:rsidRPr="003969FB" w:rsidRDefault="002364EA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63277762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7C1BCD47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2364EA" w:rsidRPr="003969FB" w14:paraId="3C44A494" w14:textId="77777777" w:rsidTr="00BA69A5">
        <w:trPr>
          <w:trHeight w:val="284"/>
        </w:trPr>
        <w:tc>
          <w:tcPr>
            <w:tcW w:w="8080" w:type="dxa"/>
          </w:tcPr>
          <w:p w14:paraId="616D05B1" w14:textId="77777777" w:rsidR="002364EA" w:rsidRPr="003969FB" w:rsidRDefault="002364EA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 xml:space="preserve">¿Considera que la obra es inédita? </w:t>
            </w:r>
            <w:r w:rsidRPr="003969FB">
              <w:rPr>
                <w:rFonts w:ascii="Arial" w:hAnsi="Arial" w:cs="Arial"/>
                <w:i/>
                <w:sz w:val="21"/>
                <w:szCs w:val="21"/>
              </w:rPr>
              <w:t>Justifique</w:t>
            </w:r>
          </w:p>
        </w:tc>
        <w:tc>
          <w:tcPr>
            <w:tcW w:w="992" w:type="dxa"/>
            <w:vAlign w:val="center"/>
          </w:tcPr>
          <w:p w14:paraId="2E8051BC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BCC6B7F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364EA" w:rsidRPr="003969FB" w14:paraId="048FDE9B" w14:textId="77777777" w:rsidTr="00DE3B91">
        <w:trPr>
          <w:trHeight w:val="501"/>
        </w:trPr>
        <w:tc>
          <w:tcPr>
            <w:tcW w:w="10206" w:type="dxa"/>
            <w:gridSpan w:val="3"/>
          </w:tcPr>
          <w:p w14:paraId="306A9982" w14:textId="77777777" w:rsidR="002364EA" w:rsidRPr="003969FB" w:rsidRDefault="002364EA" w:rsidP="00DE3B91">
            <w:pPr>
              <w:pStyle w:val="Standard"/>
              <w:ind w:right="191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E5B93A3" w14:textId="77777777" w:rsidR="002364EA" w:rsidRPr="003969FB" w:rsidRDefault="002364EA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8080"/>
        <w:gridCol w:w="992"/>
        <w:gridCol w:w="1134"/>
      </w:tblGrid>
      <w:tr w:rsidR="002364EA" w:rsidRPr="003969FB" w14:paraId="69EC260E" w14:textId="77777777" w:rsidTr="007E5829">
        <w:tc>
          <w:tcPr>
            <w:tcW w:w="8080" w:type="dxa"/>
          </w:tcPr>
          <w:p w14:paraId="3A3B97F3" w14:textId="77777777" w:rsidR="002364EA" w:rsidRPr="003969FB" w:rsidRDefault="002364EA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1B4126E9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2D7E861F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O</w:t>
            </w:r>
          </w:p>
        </w:tc>
      </w:tr>
      <w:tr w:rsidR="002364EA" w:rsidRPr="003969FB" w14:paraId="517B823D" w14:textId="77777777" w:rsidTr="00BA69A5">
        <w:trPr>
          <w:trHeight w:val="284"/>
        </w:trPr>
        <w:tc>
          <w:tcPr>
            <w:tcW w:w="8080" w:type="dxa"/>
          </w:tcPr>
          <w:p w14:paraId="237CDC47" w14:textId="77777777" w:rsidR="002364EA" w:rsidRPr="003969FB" w:rsidRDefault="002364EA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 xml:space="preserve">¿Fue publicado en formato multimedia? </w:t>
            </w:r>
            <w:r w:rsidRPr="003969FB">
              <w:rPr>
                <w:rFonts w:ascii="Arial" w:hAnsi="Arial" w:cs="Arial"/>
                <w:i/>
                <w:sz w:val="21"/>
                <w:szCs w:val="21"/>
              </w:rPr>
              <w:t>Justifique</w:t>
            </w:r>
          </w:p>
        </w:tc>
        <w:tc>
          <w:tcPr>
            <w:tcW w:w="992" w:type="dxa"/>
            <w:vAlign w:val="center"/>
          </w:tcPr>
          <w:p w14:paraId="081B4692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96EFA0D" w14:textId="77777777" w:rsidR="002364EA" w:rsidRPr="003969FB" w:rsidRDefault="002364EA" w:rsidP="00DE3B91">
            <w:pPr>
              <w:pStyle w:val="Standard"/>
              <w:ind w:right="191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A403CE0" w14:textId="77777777" w:rsidR="0002745D" w:rsidRPr="003969FB" w:rsidRDefault="0002745D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36579D" w:rsidRPr="003969FB" w14:paraId="137967C5" w14:textId="77777777" w:rsidTr="00DE3B91">
        <w:trPr>
          <w:trHeight w:val="218"/>
        </w:trPr>
        <w:tc>
          <w:tcPr>
            <w:tcW w:w="10206" w:type="dxa"/>
          </w:tcPr>
          <w:p w14:paraId="5D6C0144" w14:textId="77777777" w:rsidR="0036579D" w:rsidRPr="003969FB" w:rsidRDefault="0036579D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>Describa los aportes y reflexión personal de los(as) autores(as):</w:t>
            </w:r>
          </w:p>
        </w:tc>
      </w:tr>
      <w:tr w:rsidR="000579AE" w:rsidRPr="003969FB" w14:paraId="0420B5B0" w14:textId="77777777" w:rsidTr="00DE3B91">
        <w:trPr>
          <w:trHeight w:val="651"/>
        </w:trPr>
        <w:tc>
          <w:tcPr>
            <w:tcW w:w="10206" w:type="dxa"/>
          </w:tcPr>
          <w:p w14:paraId="338EB0C8" w14:textId="77777777" w:rsidR="000579AE" w:rsidRPr="003969FB" w:rsidRDefault="000579AE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5E6C9EC" w14:textId="77777777" w:rsidR="000579AE" w:rsidRPr="003969FB" w:rsidRDefault="000579AE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36579D" w:rsidRPr="003969FB" w14:paraId="1177AD90" w14:textId="77777777" w:rsidTr="00DE3B91">
        <w:trPr>
          <w:trHeight w:val="218"/>
        </w:trPr>
        <w:tc>
          <w:tcPr>
            <w:tcW w:w="10206" w:type="dxa"/>
          </w:tcPr>
          <w:p w14:paraId="31DD4A49" w14:textId="77777777" w:rsidR="0036579D" w:rsidRPr="003969FB" w:rsidRDefault="0036579D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>D</w:t>
            </w:r>
            <w:r w:rsidR="009C27D5" w:rsidRPr="003969FB">
              <w:rPr>
                <w:rFonts w:ascii="Arial" w:hAnsi="Arial" w:cs="Arial"/>
                <w:sz w:val="21"/>
                <w:szCs w:val="21"/>
              </w:rPr>
              <w:t>é</w:t>
            </w:r>
            <w:r w:rsidRPr="003969FB">
              <w:rPr>
                <w:rFonts w:ascii="Arial" w:hAnsi="Arial" w:cs="Arial"/>
                <w:sz w:val="21"/>
                <w:szCs w:val="21"/>
              </w:rPr>
              <w:t xml:space="preserve"> su concepto acer</w:t>
            </w:r>
            <w:r w:rsidR="009C27D5" w:rsidRPr="003969FB">
              <w:rPr>
                <w:rFonts w:ascii="Arial" w:hAnsi="Arial" w:cs="Arial"/>
                <w:sz w:val="21"/>
                <w:szCs w:val="21"/>
              </w:rPr>
              <w:t>c</w:t>
            </w:r>
            <w:r w:rsidRPr="003969FB">
              <w:rPr>
                <w:rFonts w:ascii="Arial" w:hAnsi="Arial" w:cs="Arial"/>
                <w:sz w:val="21"/>
                <w:szCs w:val="21"/>
              </w:rPr>
              <w:t>a de la actualidad, calidad y pertinencia de las fuentes bibliográficas empleadas:</w:t>
            </w:r>
          </w:p>
        </w:tc>
      </w:tr>
      <w:tr w:rsidR="0036579D" w:rsidRPr="003969FB" w14:paraId="30156B5C" w14:textId="77777777" w:rsidTr="00DE3B91">
        <w:trPr>
          <w:trHeight w:val="651"/>
        </w:trPr>
        <w:tc>
          <w:tcPr>
            <w:tcW w:w="10206" w:type="dxa"/>
          </w:tcPr>
          <w:p w14:paraId="374A1506" w14:textId="77777777" w:rsidR="0036579D" w:rsidRPr="003969FB" w:rsidRDefault="0036579D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40C47CA4" w14:textId="77777777" w:rsidR="000579AE" w:rsidRPr="003969FB" w:rsidRDefault="000579AE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36579D" w:rsidRPr="003969FB" w14:paraId="74A644AD" w14:textId="77777777" w:rsidTr="00DE3B91">
        <w:trPr>
          <w:trHeight w:val="218"/>
        </w:trPr>
        <w:tc>
          <w:tcPr>
            <w:tcW w:w="10206" w:type="dxa"/>
          </w:tcPr>
          <w:p w14:paraId="4CEE7FB6" w14:textId="77777777" w:rsidR="0036579D" w:rsidRPr="003969FB" w:rsidRDefault="007331E0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>¿Estime</w:t>
            </w:r>
            <w:r w:rsidR="0036579D" w:rsidRPr="003969FB">
              <w:rPr>
                <w:rFonts w:ascii="Arial" w:hAnsi="Arial" w:cs="Arial"/>
                <w:sz w:val="21"/>
                <w:szCs w:val="21"/>
              </w:rPr>
              <w:t xml:space="preserve"> su concepto acerca del prestigio (regional, nacional o internacional) de la editorial y del proceso de edición y publicación de la misma?</w:t>
            </w:r>
          </w:p>
        </w:tc>
      </w:tr>
      <w:tr w:rsidR="0036579D" w:rsidRPr="003969FB" w14:paraId="51EC83CC" w14:textId="77777777" w:rsidTr="00DE3B91">
        <w:trPr>
          <w:trHeight w:val="651"/>
        </w:trPr>
        <w:tc>
          <w:tcPr>
            <w:tcW w:w="10206" w:type="dxa"/>
          </w:tcPr>
          <w:p w14:paraId="29A59FB4" w14:textId="77777777" w:rsidR="0036579D" w:rsidRPr="003969FB" w:rsidRDefault="0036579D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98906EB" w14:textId="77777777" w:rsidR="0036579D" w:rsidRPr="003969FB" w:rsidRDefault="0036579D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36579D" w:rsidRPr="003969FB" w14:paraId="307630F3" w14:textId="77777777" w:rsidTr="00DE3B91">
        <w:trPr>
          <w:trHeight w:val="284"/>
        </w:trPr>
        <w:tc>
          <w:tcPr>
            <w:tcW w:w="10206" w:type="dxa"/>
          </w:tcPr>
          <w:p w14:paraId="18DB4F19" w14:textId="77777777" w:rsidR="0036579D" w:rsidRPr="003969FB" w:rsidRDefault="0036579D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>¿Tiene usted elementos para calificar el grado de divulgación que tiene o puede tener la obra?</w:t>
            </w:r>
          </w:p>
        </w:tc>
      </w:tr>
      <w:tr w:rsidR="0036579D" w:rsidRPr="003969FB" w14:paraId="66D27C88" w14:textId="77777777" w:rsidTr="00DE3B91">
        <w:trPr>
          <w:trHeight w:val="651"/>
        </w:trPr>
        <w:tc>
          <w:tcPr>
            <w:tcW w:w="10206" w:type="dxa"/>
          </w:tcPr>
          <w:p w14:paraId="41409CF7" w14:textId="77777777" w:rsidR="0036579D" w:rsidRPr="003969FB" w:rsidRDefault="0036579D" w:rsidP="00DE3B91">
            <w:pPr>
              <w:pStyle w:val="Standard"/>
              <w:ind w:right="191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34004E37" w14:textId="77777777" w:rsidR="00C636F4" w:rsidRPr="003969FB" w:rsidRDefault="00C636F4" w:rsidP="00DE3B91">
      <w:pPr>
        <w:pStyle w:val="Standard"/>
        <w:ind w:right="191"/>
        <w:jc w:val="both"/>
        <w:rPr>
          <w:rFonts w:ascii="Arial" w:hAnsi="Arial" w:cs="Arial"/>
          <w:i/>
          <w:sz w:val="21"/>
          <w:szCs w:val="21"/>
        </w:rPr>
      </w:pPr>
    </w:p>
    <w:p w14:paraId="0AC56189" w14:textId="77777777" w:rsidR="00023821" w:rsidRPr="003969FB" w:rsidRDefault="008F6786" w:rsidP="00DE3B91">
      <w:pPr>
        <w:pStyle w:val="Standard"/>
        <w:ind w:right="191"/>
        <w:jc w:val="both"/>
        <w:rPr>
          <w:rFonts w:ascii="Arial" w:hAnsi="Arial" w:cs="Arial"/>
          <w:i/>
          <w:sz w:val="21"/>
          <w:szCs w:val="21"/>
        </w:rPr>
      </w:pPr>
      <w:r w:rsidRPr="003969FB">
        <w:rPr>
          <w:rFonts w:ascii="Arial" w:hAnsi="Arial" w:cs="Arial"/>
          <w:i/>
          <w:sz w:val="21"/>
          <w:szCs w:val="21"/>
        </w:rPr>
        <w:lastRenderedPageBreak/>
        <w:t>Seleccione con una (x)</w:t>
      </w:r>
    </w:p>
    <w:p w14:paraId="513B782B" w14:textId="77777777" w:rsidR="00C636F4" w:rsidRPr="003969FB" w:rsidRDefault="00C636F4" w:rsidP="00DE3B91">
      <w:pPr>
        <w:pStyle w:val="Standard"/>
        <w:ind w:right="191"/>
        <w:jc w:val="both"/>
        <w:rPr>
          <w:rFonts w:ascii="Arial" w:hAnsi="Arial" w:cs="Arial"/>
          <w:i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209"/>
        <w:gridCol w:w="1134"/>
        <w:gridCol w:w="1134"/>
        <w:gridCol w:w="1729"/>
      </w:tblGrid>
      <w:tr w:rsidR="00A0700F" w:rsidRPr="003969FB" w14:paraId="2F244893" w14:textId="77777777" w:rsidTr="007E5829">
        <w:trPr>
          <w:trHeight w:val="284"/>
        </w:trPr>
        <w:tc>
          <w:tcPr>
            <w:tcW w:w="6209" w:type="dxa"/>
          </w:tcPr>
          <w:p w14:paraId="717DFAAF" w14:textId="77777777" w:rsidR="00A0700F" w:rsidRPr="003969FB" w:rsidRDefault="00A0700F" w:rsidP="00DE3B91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14:paraId="09070F74" w14:textId="77777777" w:rsidR="00A0700F" w:rsidRPr="003969FB" w:rsidRDefault="00A0700F" w:rsidP="00DE3B91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Regional</w:t>
            </w:r>
          </w:p>
        </w:tc>
        <w:tc>
          <w:tcPr>
            <w:tcW w:w="1134" w:type="dxa"/>
            <w:shd w:val="clear" w:color="auto" w:fill="AD142E"/>
            <w:vAlign w:val="center"/>
          </w:tcPr>
          <w:p w14:paraId="6EE87CA0" w14:textId="77777777" w:rsidR="00A0700F" w:rsidRPr="003969FB" w:rsidRDefault="00A0700F" w:rsidP="00DE3B91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Nacional</w:t>
            </w:r>
          </w:p>
        </w:tc>
        <w:tc>
          <w:tcPr>
            <w:tcW w:w="1729" w:type="dxa"/>
            <w:shd w:val="clear" w:color="auto" w:fill="AD142E"/>
            <w:vAlign w:val="center"/>
          </w:tcPr>
          <w:p w14:paraId="6801FBC3" w14:textId="77777777" w:rsidR="00A0700F" w:rsidRPr="003969FB" w:rsidRDefault="00A0700F" w:rsidP="00DE3B91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3969FB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Internacional</w:t>
            </w:r>
          </w:p>
        </w:tc>
      </w:tr>
      <w:tr w:rsidR="00A0700F" w:rsidRPr="003969FB" w14:paraId="792C967B" w14:textId="77777777" w:rsidTr="00DE3B91">
        <w:trPr>
          <w:trHeight w:val="284"/>
        </w:trPr>
        <w:tc>
          <w:tcPr>
            <w:tcW w:w="6209" w:type="dxa"/>
          </w:tcPr>
          <w:p w14:paraId="1E00F5FD" w14:textId="77777777" w:rsidR="00A0700F" w:rsidRPr="003969FB" w:rsidRDefault="00A0700F" w:rsidP="00DE3B91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3969FB">
              <w:rPr>
                <w:rFonts w:ascii="Arial" w:hAnsi="Arial" w:cs="Arial"/>
                <w:sz w:val="21"/>
                <w:szCs w:val="21"/>
              </w:rPr>
              <w:t>¿Cuál estima usted que es el ámbito de su impacto?</w:t>
            </w:r>
          </w:p>
        </w:tc>
        <w:tc>
          <w:tcPr>
            <w:tcW w:w="1134" w:type="dxa"/>
          </w:tcPr>
          <w:p w14:paraId="25E9A26F" w14:textId="77777777" w:rsidR="00A0700F" w:rsidRPr="003969FB" w:rsidRDefault="00A0700F" w:rsidP="00DE3B91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F0946A8" w14:textId="77777777" w:rsidR="00A0700F" w:rsidRPr="003969FB" w:rsidRDefault="00A0700F" w:rsidP="00DE3B91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729" w:type="dxa"/>
          </w:tcPr>
          <w:p w14:paraId="71E855B3" w14:textId="77777777" w:rsidR="00A0700F" w:rsidRPr="003969FB" w:rsidRDefault="00A0700F" w:rsidP="00DE3B91">
            <w:pPr>
              <w:pStyle w:val="Standard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3E95E099" w14:textId="77777777" w:rsidR="0030049A" w:rsidRPr="003969FB" w:rsidRDefault="0030049A" w:rsidP="00DE3B91">
      <w:pPr>
        <w:pStyle w:val="Standard"/>
        <w:ind w:right="191"/>
        <w:jc w:val="both"/>
        <w:rPr>
          <w:rFonts w:ascii="Arial" w:hAnsi="Arial" w:cs="Arial"/>
          <w:sz w:val="21"/>
          <w:szCs w:val="21"/>
        </w:rPr>
      </w:pPr>
    </w:p>
    <w:p w14:paraId="16D6276D" w14:textId="77777777" w:rsidR="0030049A" w:rsidRPr="003969FB" w:rsidRDefault="0058210A" w:rsidP="00DE3B91">
      <w:pPr>
        <w:pStyle w:val="Standard"/>
        <w:jc w:val="both"/>
        <w:rPr>
          <w:rFonts w:ascii="Arial" w:hAnsi="Arial" w:cs="Arial"/>
          <w:sz w:val="21"/>
          <w:szCs w:val="21"/>
        </w:rPr>
      </w:pPr>
      <w:r w:rsidRPr="003969FB">
        <w:rPr>
          <w:rFonts w:ascii="Arial" w:hAnsi="Arial" w:cs="Arial"/>
          <w:sz w:val="21"/>
          <w:szCs w:val="21"/>
        </w:rPr>
        <w:t xml:space="preserve">Cite el ISBN del </w:t>
      </w:r>
      <w:r w:rsidR="00F808C0" w:rsidRPr="003969FB">
        <w:rPr>
          <w:rFonts w:ascii="Arial" w:hAnsi="Arial" w:cs="Arial"/>
          <w:sz w:val="21"/>
          <w:szCs w:val="21"/>
        </w:rPr>
        <w:t>libro</w:t>
      </w:r>
      <w:r w:rsidR="00AF63BB" w:rsidRPr="003969FB">
        <w:rPr>
          <w:rFonts w:ascii="Arial" w:hAnsi="Arial" w:cs="Arial"/>
          <w:sz w:val="21"/>
          <w:szCs w:val="21"/>
        </w:rPr>
        <w:t xml:space="preserve">: </w:t>
      </w:r>
      <w:r w:rsidRPr="003969FB">
        <w:rPr>
          <w:rFonts w:ascii="Arial" w:hAnsi="Arial" w:cs="Arial"/>
          <w:sz w:val="21"/>
          <w:szCs w:val="21"/>
        </w:rPr>
        <w:t>_________</w:t>
      </w:r>
    </w:p>
    <w:p w14:paraId="30B32BE8" w14:textId="77777777" w:rsidR="00630454" w:rsidRPr="003969FB" w:rsidRDefault="00630454" w:rsidP="00DE3B91">
      <w:pPr>
        <w:pStyle w:val="Standard"/>
        <w:jc w:val="both"/>
        <w:rPr>
          <w:rFonts w:ascii="Arial" w:hAnsi="Arial" w:cs="Arial"/>
          <w:sz w:val="21"/>
          <w:szCs w:val="21"/>
        </w:rPr>
      </w:pPr>
    </w:p>
    <w:p w14:paraId="64A83CAB" w14:textId="77777777" w:rsidR="006D5C50" w:rsidRPr="003969FB" w:rsidRDefault="0089580A" w:rsidP="00DE3B91">
      <w:pPr>
        <w:pStyle w:val="Standard"/>
        <w:ind w:right="49"/>
        <w:jc w:val="both"/>
        <w:rPr>
          <w:rFonts w:ascii="Arial" w:hAnsi="Arial" w:cs="Arial"/>
          <w:sz w:val="21"/>
          <w:szCs w:val="21"/>
        </w:rPr>
      </w:pPr>
      <w:r w:rsidRPr="003969FB">
        <w:rPr>
          <w:rFonts w:ascii="Arial" w:hAnsi="Arial" w:cs="Arial"/>
          <w:sz w:val="21"/>
          <w:szCs w:val="21"/>
        </w:rPr>
        <w:t>Por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favor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elabore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una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sinopsis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de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su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evaluación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académico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o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científica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que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recoja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lo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fundamental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de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sus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comentarios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sobre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el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trabajo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analizado.</w:t>
      </w:r>
      <w:r w:rsidR="00A845DB"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Destaque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los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aportes,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vacíos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o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limitaciones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contenidos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en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dicho</w:t>
      </w:r>
      <w:r w:rsidRPr="003969FB">
        <w:rPr>
          <w:rFonts w:ascii="Arial" w:eastAsia="Arial" w:hAnsi="Arial" w:cs="Arial"/>
          <w:sz w:val="21"/>
          <w:szCs w:val="21"/>
        </w:rPr>
        <w:t xml:space="preserve"> </w:t>
      </w:r>
      <w:r w:rsidRPr="003969FB">
        <w:rPr>
          <w:rFonts w:ascii="Arial" w:hAnsi="Arial" w:cs="Arial"/>
          <w:sz w:val="21"/>
          <w:szCs w:val="21"/>
        </w:rPr>
        <w:t>material:</w:t>
      </w:r>
    </w:p>
    <w:p w14:paraId="252C60B6" w14:textId="77777777" w:rsidR="00C636F4" w:rsidRPr="003969FB" w:rsidRDefault="00C636F4" w:rsidP="00DE3B91">
      <w:pPr>
        <w:pStyle w:val="Standard"/>
        <w:ind w:right="49"/>
        <w:jc w:val="both"/>
        <w:rPr>
          <w:rFonts w:ascii="Arial" w:hAnsi="Arial" w:cs="Arial"/>
          <w:sz w:val="21"/>
          <w:szCs w:val="21"/>
        </w:rPr>
      </w:pPr>
    </w:p>
    <w:tbl>
      <w:tblPr>
        <w:tblStyle w:val="Tablaconcuadrcula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DD389D" w:rsidRPr="003969FB" w14:paraId="7DF9C3FC" w14:textId="77777777" w:rsidTr="00DE3B91">
        <w:trPr>
          <w:trHeight w:val="723"/>
        </w:trPr>
        <w:tc>
          <w:tcPr>
            <w:tcW w:w="10206" w:type="dxa"/>
          </w:tcPr>
          <w:p w14:paraId="3286F1DF" w14:textId="77777777" w:rsidR="00DD389D" w:rsidRPr="003969FB" w:rsidRDefault="00DD389D" w:rsidP="00DE3B91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1E0A1CA" w14:textId="77777777" w:rsidR="006D5C50" w:rsidRPr="003969FB" w:rsidRDefault="006D5C50">
      <w:pPr>
        <w:pStyle w:val="Standard"/>
        <w:jc w:val="both"/>
        <w:rPr>
          <w:rFonts w:ascii="Arial" w:hAnsi="Arial" w:cs="Arial"/>
        </w:rPr>
      </w:pPr>
    </w:p>
    <w:p w14:paraId="51ABBD57" w14:textId="77777777" w:rsidR="00C636F4" w:rsidRPr="003969FB" w:rsidRDefault="00C636F4">
      <w:pPr>
        <w:pStyle w:val="Standard"/>
        <w:jc w:val="both"/>
        <w:rPr>
          <w:rFonts w:ascii="Arial" w:hAnsi="Arial" w:cs="Arial"/>
        </w:rPr>
      </w:pPr>
    </w:p>
    <w:p w14:paraId="448B8F4B" w14:textId="77777777" w:rsidR="006D5C50" w:rsidRPr="003969FB" w:rsidRDefault="0089580A">
      <w:pPr>
        <w:pStyle w:val="Standard"/>
        <w:jc w:val="both"/>
        <w:rPr>
          <w:rFonts w:ascii="Arial" w:hAnsi="Arial" w:cs="Arial"/>
          <w:b/>
          <w:sz w:val="22"/>
          <w:szCs w:val="22"/>
        </w:rPr>
      </w:pPr>
      <w:r w:rsidRPr="003969FB">
        <w:rPr>
          <w:rFonts w:ascii="Arial" w:hAnsi="Arial" w:cs="Arial"/>
          <w:b/>
          <w:sz w:val="22"/>
          <w:szCs w:val="22"/>
        </w:rPr>
        <w:t>Puntos</w:t>
      </w:r>
      <w:r w:rsidRPr="003969FB">
        <w:rPr>
          <w:rFonts w:ascii="Arial" w:eastAsia="Arial" w:hAnsi="Arial" w:cs="Arial"/>
          <w:b/>
          <w:sz w:val="22"/>
          <w:szCs w:val="22"/>
        </w:rPr>
        <w:t xml:space="preserve"> </w:t>
      </w:r>
      <w:r w:rsidRPr="003969FB">
        <w:rPr>
          <w:rFonts w:ascii="Arial" w:hAnsi="Arial" w:cs="Arial"/>
          <w:b/>
          <w:sz w:val="22"/>
          <w:szCs w:val="22"/>
        </w:rPr>
        <w:t>asignados</w:t>
      </w:r>
      <w:r w:rsidRPr="003969FB">
        <w:rPr>
          <w:rFonts w:ascii="Arial" w:eastAsia="Arial" w:hAnsi="Arial" w:cs="Arial"/>
          <w:b/>
          <w:sz w:val="22"/>
          <w:szCs w:val="22"/>
        </w:rPr>
        <w:t xml:space="preserve"> </w:t>
      </w:r>
      <w:r w:rsidRPr="003969FB">
        <w:rPr>
          <w:rFonts w:ascii="Arial" w:hAnsi="Arial" w:cs="Arial"/>
          <w:b/>
          <w:sz w:val="22"/>
          <w:szCs w:val="22"/>
        </w:rPr>
        <w:t>al</w:t>
      </w:r>
      <w:r w:rsidRPr="003969FB">
        <w:rPr>
          <w:rFonts w:ascii="Arial" w:eastAsia="Arial" w:hAnsi="Arial" w:cs="Arial"/>
          <w:b/>
          <w:sz w:val="22"/>
          <w:szCs w:val="22"/>
        </w:rPr>
        <w:t xml:space="preserve"> </w:t>
      </w:r>
      <w:r w:rsidRPr="003969FB">
        <w:rPr>
          <w:rFonts w:ascii="Arial" w:hAnsi="Arial" w:cs="Arial"/>
          <w:b/>
          <w:sz w:val="22"/>
          <w:szCs w:val="22"/>
        </w:rPr>
        <w:t>libro:</w:t>
      </w:r>
      <w:r w:rsidR="000B5262" w:rsidRPr="003969FB">
        <w:rPr>
          <w:rFonts w:ascii="Arial" w:hAnsi="Arial" w:cs="Arial"/>
          <w:b/>
          <w:sz w:val="22"/>
          <w:szCs w:val="22"/>
        </w:rPr>
        <w:t xml:space="preserve"> </w:t>
      </w:r>
      <w:r w:rsidRPr="003969FB">
        <w:rPr>
          <w:rFonts w:ascii="Arial" w:eastAsia="Arial" w:hAnsi="Arial" w:cs="Arial"/>
          <w:b/>
          <w:sz w:val="22"/>
          <w:szCs w:val="22"/>
        </w:rPr>
        <w:t xml:space="preserve"> </w:t>
      </w:r>
      <w:r w:rsidRPr="003969FB">
        <w:rPr>
          <w:rFonts w:ascii="Arial" w:hAnsi="Arial" w:cs="Arial"/>
          <w:b/>
          <w:sz w:val="22"/>
          <w:szCs w:val="22"/>
        </w:rPr>
        <w:t>_____</w:t>
      </w:r>
      <w:r w:rsidR="002E7A72" w:rsidRPr="003969FB">
        <w:rPr>
          <w:rFonts w:ascii="Arial" w:hAnsi="Arial" w:cs="Arial"/>
          <w:b/>
          <w:sz w:val="22"/>
          <w:szCs w:val="22"/>
        </w:rPr>
        <w:t xml:space="preserve"> </w:t>
      </w:r>
      <w:r w:rsidR="00C636F4" w:rsidRPr="003969FB">
        <w:rPr>
          <w:rFonts w:ascii="Arial" w:hAnsi="Arial" w:cs="Arial"/>
          <w:b/>
          <w:sz w:val="22"/>
          <w:szCs w:val="22"/>
        </w:rPr>
        <w:t>/ 15.</w:t>
      </w:r>
    </w:p>
    <w:p w14:paraId="3904FE2C" w14:textId="77777777" w:rsidR="00C636F4" w:rsidRPr="003969FB" w:rsidRDefault="00C636F4">
      <w:pPr>
        <w:pStyle w:val="Standard"/>
        <w:jc w:val="both"/>
        <w:rPr>
          <w:rFonts w:ascii="Arial" w:hAnsi="Arial" w:cs="Arial"/>
          <w:i/>
          <w:sz w:val="22"/>
        </w:rPr>
      </w:pPr>
    </w:p>
    <w:p w14:paraId="0F97B43B" w14:textId="77777777" w:rsidR="00C636F4" w:rsidRPr="003969FB" w:rsidRDefault="00C636F4">
      <w:pPr>
        <w:pStyle w:val="Standard"/>
        <w:jc w:val="both"/>
        <w:rPr>
          <w:rFonts w:ascii="Arial" w:hAnsi="Arial" w:cs="Arial"/>
          <w:i/>
          <w:sz w:val="22"/>
        </w:rPr>
      </w:pPr>
    </w:p>
    <w:p w14:paraId="49E9F188" w14:textId="77777777" w:rsidR="00C636F4" w:rsidRPr="003969FB" w:rsidRDefault="00C636F4">
      <w:pPr>
        <w:pStyle w:val="Standard"/>
        <w:jc w:val="both"/>
        <w:rPr>
          <w:rFonts w:ascii="Arial" w:hAnsi="Arial" w:cs="Arial"/>
          <w:i/>
          <w:sz w:val="22"/>
        </w:rPr>
      </w:pPr>
    </w:p>
    <w:p w14:paraId="2EE3CDCB" w14:textId="77777777" w:rsidR="00C636F4" w:rsidRPr="003969FB" w:rsidRDefault="00C636F4" w:rsidP="00C636F4">
      <w:pPr>
        <w:pStyle w:val="Standard"/>
        <w:jc w:val="center"/>
        <w:rPr>
          <w:rFonts w:ascii="Arial" w:hAnsi="Arial" w:cs="Arial"/>
          <w:i/>
          <w:sz w:val="22"/>
        </w:rPr>
      </w:pPr>
    </w:p>
    <w:p w14:paraId="745AA0FC" w14:textId="77777777" w:rsidR="00C636F4" w:rsidRPr="003969FB" w:rsidRDefault="00C636F4" w:rsidP="00C636F4">
      <w:pPr>
        <w:pStyle w:val="Standard"/>
        <w:jc w:val="center"/>
        <w:rPr>
          <w:rFonts w:ascii="Arial" w:hAnsi="Arial" w:cs="Arial"/>
          <w:sz w:val="22"/>
        </w:rPr>
      </w:pPr>
      <w:r w:rsidRPr="003969FB">
        <w:rPr>
          <w:rFonts w:ascii="Arial" w:hAnsi="Arial" w:cs="Arial"/>
          <w:i/>
          <w:sz w:val="22"/>
        </w:rPr>
        <w:t>__________</w:t>
      </w:r>
      <w:r w:rsidRPr="003969FB">
        <w:rPr>
          <w:rFonts w:ascii="Arial" w:hAnsi="Arial" w:cs="Arial"/>
          <w:sz w:val="22"/>
        </w:rPr>
        <w:t>__________________________</w:t>
      </w:r>
    </w:p>
    <w:p w14:paraId="53DEE53F" w14:textId="77777777" w:rsidR="00C636F4" w:rsidRPr="004C7A20" w:rsidRDefault="004C7A20" w:rsidP="00C636F4">
      <w:pPr>
        <w:pStyle w:val="Standard"/>
        <w:jc w:val="center"/>
        <w:rPr>
          <w:rFonts w:ascii="Arial" w:hAnsi="Arial" w:cs="Arial"/>
          <w:sz w:val="22"/>
        </w:rPr>
      </w:pPr>
      <w:r w:rsidRPr="003969FB">
        <w:rPr>
          <w:rFonts w:ascii="Arial" w:hAnsi="Arial" w:cs="Arial"/>
          <w:sz w:val="22"/>
        </w:rPr>
        <w:t>Firma del par e</w:t>
      </w:r>
      <w:r w:rsidR="00C636F4" w:rsidRPr="003969FB">
        <w:rPr>
          <w:rFonts w:ascii="Arial" w:hAnsi="Arial" w:cs="Arial"/>
          <w:sz w:val="22"/>
        </w:rPr>
        <w:t>valuador</w:t>
      </w:r>
      <w:r w:rsidR="00D47C38" w:rsidRPr="003969FB">
        <w:rPr>
          <w:rFonts w:ascii="Arial" w:hAnsi="Arial" w:cs="Arial"/>
          <w:sz w:val="22"/>
        </w:rPr>
        <w:t>(a)</w:t>
      </w:r>
    </w:p>
    <w:sectPr w:rsidR="00C636F4" w:rsidRPr="004C7A20" w:rsidSect="00E76F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211E1E" w14:textId="77777777" w:rsidR="00937F05" w:rsidRDefault="00937F05">
      <w:pPr>
        <w:spacing w:after="0" w:line="240" w:lineRule="auto"/>
      </w:pPr>
      <w:r>
        <w:separator/>
      </w:r>
    </w:p>
  </w:endnote>
  <w:endnote w:type="continuationSeparator" w:id="0">
    <w:p w14:paraId="527B4A13" w14:textId="77777777" w:rsidR="00937F05" w:rsidRDefault="00937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2FFBB9" w14:textId="77777777" w:rsidR="00E14157" w:rsidRDefault="00E1415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C6F9A" w14:textId="77777777" w:rsidR="002322AB" w:rsidRPr="00C4559C" w:rsidRDefault="002322AB" w:rsidP="00177346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 w:rsidRPr="00C4559C">
      <w:rPr>
        <w:rStyle w:val="Fuentedeprrafopredeter1"/>
        <w:rFonts w:ascii="Arial" w:hAnsi="Arial" w:cs="Arial"/>
        <w:sz w:val="16"/>
        <w:szCs w:val="16"/>
      </w:rPr>
      <w:t>Vigilada Min</w:t>
    </w:r>
    <w:r w:rsidR="00ED2BAC" w:rsidRPr="00C4559C">
      <w:rPr>
        <w:rStyle w:val="Fuentedeprrafopredeter1"/>
        <w:rFonts w:ascii="Arial" w:hAnsi="Arial" w:cs="Arial"/>
        <w:sz w:val="16"/>
        <w:szCs w:val="16"/>
      </w:rPr>
      <w:t>e</w:t>
    </w:r>
    <w:r w:rsidRPr="00C4559C">
      <w:rPr>
        <w:rStyle w:val="Fuentedeprrafopredeter1"/>
        <w:rFonts w:ascii="Arial" w:hAnsi="Arial" w:cs="Arial"/>
        <w:sz w:val="16"/>
        <w:szCs w:val="16"/>
      </w:rPr>
      <w:t>ducación</w:t>
    </w:r>
  </w:p>
  <w:p w14:paraId="7DA2492C" w14:textId="77777777" w:rsidR="002322AB" w:rsidRPr="00C4559C" w:rsidRDefault="002322AB" w:rsidP="00177346">
    <w:pPr>
      <w:pStyle w:val="Sinespaciado"/>
      <w:jc w:val="center"/>
      <w:rPr>
        <w:rFonts w:ascii="Arial" w:hAnsi="Arial" w:cs="Arial"/>
        <w:sz w:val="16"/>
        <w:szCs w:val="16"/>
      </w:rPr>
    </w:pPr>
    <w:r w:rsidRPr="00C4559C">
      <w:rPr>
        <w:rStyle w:val="Fuentedeprrafopredeter1"/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C4559C">
        <w:rPr>
          <w:rStyle w:val="Hipervnculo"/>
          <w:rFonts w:ascii="Arial" w:hAnsi="Arial" w:cs="Arial"/>
          <w:color w:val="auto"/>
          <w:sz w:val="16"/>
          <w:szCs w:val="16"/>
          <w:u w:val="none"/>
        </w:rPr>
        <w:t>www.usco.edu.co</w:t>
      </w:r>
    </w:hyperlink>
    <w:r w:rsidRPr="00C4559C">
      <w:rPr>
        <w:rStyle w:val="Fuentedeprrafopredeter1"/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14:paraId="55DE2235" w14:textId="77777777" w:rsidR="00961C1F" w:rsidRPr="00177346" w:rsidRDefault="00937F05" w:rsidP="00177346">
    <w:pPr>
      <w:pStyle w:val="Sinespaciado"/>
      <w:jc w:val="cen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479BC6" w14:textId="77777777" w:rsidR="00E14157" w:rsidRDefault="00E1415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71DFF6" w14:textId="77777777" w:rsidR="00937F05" w:rsidRDefault="00937F05">
      <w:pPr>
        <w:spacing w:after="0" w:line="240" w:lineRule="auto"/>
      </w:pPr>
      <w:r>
        <w:rPr>
          <w:color w:val="000000"/>
        </w:rPr>
        <w:ptab w:relativeTo="margin" w:alignment="center" w:leader="none"/>
      </w:r>
    </w:p>
  </w:footnote>
  <w:footnote w:type="continuationSeparator" w:id="0">
    <w:p w14:paraId="68E09A5B" w14:textId="77777777" w:rsidR="00937F05" w:rsidRDefault="00937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A8322F" w14:textId="77777777" w:rsidR="00E14157" w:rsidRDefault="00E1415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144" w:type="dxa"/>
      <w:tblInd w:w="-10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407"/>
      <w:gridCol w:w="1575"/>
      <w:gridCol w:w="1145"/>
      <w:gridCol w:w="572"/>
      <w:gridCol w:w="1361"/>
      <w:gridCol w:w="879"/>
      <w:gridCol w:w="1057"/>
      <w:gridCol w:w="2148"/>
    </w:tblGrid>
    <w:tr w:rsidR="00961C1F" w14:paraId="2641462F" w14:textId="77777777" w:rsidTr="00573690">
      <w:trPr>
        <w:trHeight w:val="667"/>
      </w:trPr>
      <w:tc>
        <w:tcPr>
          <w:tcW w:w="1407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AC100E0" w14:textId="77777777" w:rsidR="00961C1F" w:rsidRDefault="00D71404">
          <w:pPr>
            <w:pStyle w:val="Textbody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 wp14:anchorId="12671EE8" wp14:editId="19197104">
                <wp:extent cx="504190" cy="571500"/>
                <wp:effectExtent l="0" t="0" r="0" b="0"/>
                <wp:docPr id="6" name="Imagen 6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3980" cy="593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89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94B4BAB" w14:textId="77777777" w:rsidR="002322AB" w:rsidRPr="002322AB" w:rsidRDefault="002322AB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UNIVERSIDAD SURCOLOMBIANA</w:t>
          </w:r>
        </w:p>
        <w:p w14:paraId="58A2C519" w14:textId="77777777" w:rsidR="00961C1F" w:rsidRDefault="0089580A">
          <w:pPr>
            <w:pStyle w:val="Footnote"/>
            <w:jc w:val="center"/>
            <w:rPr>
              <w:rFonts w:ascii="Arial" w:hAnsi="Arial"/>
              <w:b/>
              <w:bCs/>
              <w:sz w:val="24"/>
              <w:szCs w:val="24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INVESTIGACIÓN</w:t>
          </w:r>
        </w:p>
      </w:tc>
      <w:tc>
        <w:tcPr>
          <w:tcW w:w="2148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7703229" w14:textId="542FD698" w:rsidR="00961C1F" w:rsidRDefault="00E14157" w:rsidP="002322AB">
          <w:pPr>
            <w:pStyle w:val="Footnote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 wp14:anchorId="4A48753C" wp14:editId="58C66DD7">
                <wp:extent cx="1226820" cy="442595"/>
                <wp:effectExtent l="0" t="0" r="0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6820" cy="442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61C1F" w14:paraId="5554D432" w14:textId="77777777" w:rsidTr="00573690">
      <w:trPr>
        <w:trHeight w:val="390"/>
      </w:trPr>
      <w:tc>
        <w:tcPr>
          <w:tcW w:w="1407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12E3325" w14:textId="77777777" w:rsidR="008A40CA" w:rsidRDefault="008A40CA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6589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46CE383" w14:textId="77777777" w:rsidR="00961C1F" w:rsidRDefault="0089580A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VALUACIÓN</w:t>
          </w:r>
          <w:r>
            <w:rPr>
              <w:rFonts w:ascii="Arial" w:eastAsia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LIBRO</w:t>
          </w:r>
          <w:r>
            <w:rPr>
              <w:rFonts w:ascii="Arial" w:eastAsia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ENSAYO</w:t>
          </w:r>
          <w:r w:rsidR="00573690">
            <w:rPr>
              <w:rFonts w:ascii="Arial" w:hAnsi="Arial" w:cs="Arial"/>
              <w:b/>
            </w:rPr>
            <w:t xml:space="preserve"> O CAPÍTULO DE LIBRO</w:t>
          </w:r>
        </w:p>
      </w:tc>
      <w:tc>
        <w:tcPr>
          <w:tcW w:w="2148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06106F5" w14:textId="77777777" w:rsidR="008A40CA" w:rsidRDefault="008A40CA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2322AB" w14:paraId="02CA67A4" w14:textId="77777777" w:rsidTr="00573690">
      <w:trPr>
        <w:trHeight w:val="272"/>
      </w:trPr>
      <w:tc>
        <w:tcPr>
          <w:tcW w:w="140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25D7149" w14:textId="77777777" w:rsidR="00961C1F" w:rsidRDefault="0089580A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7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5CFBF4E" w14:textId="77777777" w:rsidR="00961C1F" w:rsidRDefault="0089580A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07</w:t>
          </w:r>
        </w:p>
      </w:tc>
      <w:tc>
        <w:tcPr>
          <w:tcW w:w="114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DEAFF9B" w14:textId="77777777" w:rsidR="00961C1F" w:rsidRDefault="0089580A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7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B5CC934" w14:textId="77777777" w:rsidR="00961C1F" w:rsidRDefault="003969FB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6</w:t>
          </w:r>
        </w:p>
      </w:tc>
      <w:tc>
        <w:tcPr>
          <w:tcW w:w="136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19FBF4F" w14:textId="77777777" w:rsidR="00961C1F" w:rsidRDefault="0089580A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7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87B175D" w14:textId="77777777" w:rsidR="00961C1F" w:rsidRDefault="00D53BE2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2</w:t>
          </w:r>
        </w:p>
      </w:tc>
      <w:tc>
        <w:tcPr>
          <w:tcW w:w="105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53C0036" w14:textId="77777777" w:rsidR="00961C1F" w:rsidRDefault="002322AB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4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9E0DEA6" w14:textId="77777777" w:rsidR="00961C1F" w:rsidRPr="00D71404" w:rsidRDefault="006A3454">
          <w:pPr>
            <w:pStyle w:val="Footnote"/>
            <w:jc w:val="center"/>
            <w:rPr>
              <w:rFonts w:ascii="Arial" w:hAnsi="Arial" w:cs="Arial"/>
            </w:rPr>
          </w:pPr>
          <w:r w:rsidRPr="00D71404">
            <w:rPr>
              <w:rFonts w:ascii="Arial" w:hAnsi="Arial" w:cs="Arial"/>
              <w:b/>
              <w:bCs/>
            </w:rPr>
            <w:fldChar w:fldCharType="begin"/>
          </w:r>
          <w:r w:rsidR="0089580A" w:rsidRPr="00D71404">
            <w:rPr>
              <w:rFonts w:ascii="Arial" w:hAnsi="Arial" w:cs="Arial"/>
              <w:b/>
              <w:bCs/>
            </w:rPr>
            <w:instrText xml:space="preserve"> PAGE </w:instrText>
          </w:r>
          <w:r w:rsidRPr="00D71404">
            <w:rPr>
              <w:rFonts w:ascii="Arial" w:hAnsi="Arial" w:cs="Arial"/>
              <w:b/>
              <w:bCs/>
            </w:rPr>
            <w:fldChar w:fldCharType="separate"/>
          </w:r>
          <w:r w:rsidR="00746075">
            <w:rPr>
              <w:rFonts w:ascii="Arial" w:hAnsi="Arial" w:cs="Arial"/>
              <w:b/>
              <w:bCs/>
              <w:noProof/>
            </w:rPr>
            <w:t>3</w:t>
          </w:r>
          <w:r w:rsidRPr="00D71404">
            <w:rPr>
              <w:rFonts w:ascii="Arial" w:hAnsi="Arial" w:cs="Arial"/>
              <w:b/>
              <w:bCs/>
            </w:rPr>
            <w:fldChar w:fldCharType="end"/>
          </w:r>
          <w:r w:rsidR="0089580A" w:rsidRPr="00D71404">
            <w:rPr>
              <w:rFonts w:ascii="Arial" w:hAnsi="Arial" w:cs="Arial"/>
              <w:b/>
              <w:bCs/>
            </w:rPr>
            <w:t xml:space="preserve"> de </w:t>
          </w:r>
          <w:r w:rsidRPr="00D71404">
            <w:rPr>
              <w:rFonts w:ascii="Arial" w:hAnsi="Arial" w:cs="Arial"/>
              <w:b/>
              <w:bCs/>
            </w:rPr>
            <w:fldChar w:fldCharType="begin"/>
          </w:r>
          <w:r w:rsidR="0089580A" w:rsidRPr="00D71404">
            <w:rPr>
              <w:rFonts w:ascii="Arial" w:hAnsi="Arial" w:cs="Arial"/>
              <w:b/>
              <w:bCs/>
            </w:rPr>
            <w:instrText xml:space="preserve"> NUMPAGES </w:instrText>
          </w:r>
          <w:r w:rsidRPr="00D71404">
            <w:rPr>
              <w:rFonts w:ascii="Arial" w:hAnsi="Arial" w:cs="Arial"/>
              <w:b/>
              <w:bCs/>
            </w:rPr>
            <w:fldChar w:fldCharType="separate"/>
          </w:r>
          <w:r w:rsidR="00746075">
            <w:rPr>
              <w:rFonts w:ascii="Arial" w:hAnsi="Arial" w:cs="Arial"/>
              <w:b/>
              <w:bCs/>
              <w:noProof/>
            </w:rPr>
            <w:t>3</w:t>
          </w:r>
          <w:r w:rsidRPr="00D71404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29F6B02F" w14:textId="77777777" w:rsidR="00961C1F" w:rsidRDefault="00937F05">
    <w:pPr>
      <w:pStyle w:val="Standard"/>
      <w:ind w:left="-645" w:right="-510"/>
      <w:rPr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EB6F5E" w14:textId="77777777" w:rsidR="00E14157" w:rsidRDefault="00E1415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E2D9B"/>
    <w:multiLevelType w:val="multilevel"/>
    <w:tmpl w:val="8F44C6E0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>
    <w:nsid w:val="280039CF"/>
    <w:multiLevelType w:val="multilevel"/>
    <w:tmpl w:val="8F44C6E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2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7F69E9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41686594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34D766E"/>
    <w:multiLevelType w:val="multilevel"/>
    <w:tmpl w:val="8F44C6E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6">
    <w:nsid w:val="6F5324EB"/>
    <w:multiLevelType w:val="multilevel"/>
    <w:tmpl w:val="8F44C6E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7">
    <w:nsid w:val="7D0B6178"/>
    <w:multiLevelType w:val="hybridMultilevel"/>
    <w:tmpl w:val="A6C41EC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7"/>
  </w:num>
  <w:num w:numId="4">
    <w:abstractNumId w:val="6"/>
  </w:num>
  <w:num w:numId="5">
    <w:abstractNumId w:val="5"/>
  </w:num>
  <w:num w:numId="6">
    <w:abstractNumId w:val="1"/>
  </w:num>
  <w:num w:numId="7">
    <w:abstractNumId w:val="4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I3MjYyNTWyMDFS0lEKTi0uzszPAykwrAUAIixIViwAAAA="/>
  </w:docVars>
  <w:rsids>
    <w:rsidRoot w:val="006D5C50"/>
    <w:rsid w:val="00004F4E"/>
    <w:rsid w:val="00014D4F"/>
    <w:rsid w:val="000169FE"/>
    <w:rsid w:val="00023821"/>
    <w:rsid w:val="0002745D"/>
    <w:rsid w:val="000349E2"/>
    <w:rsid w:val="000366FA"/>
    <w:rsid w:val="00037BAA"/>
    <w:rsid w:val="00040168"/>
    <w:rsid w:val="00051AA1"/>
    <w:rsid w:val="00052EEF"/>
    <w:rsid w:val="000575B7"/>
    <w:rsid w:val="000579AE"/>
    <w:rsid w:val="00061C46"/>
    <w:rsid w:val="00074B70"/>
    <w:rsid w:val="00075820"/>
    <w:rsid w:val="00084833"/>
    <w:rsid w:val="00087F44"/>
    <w:rsid w:val="000B5262"/>
    <w:rsid w:val="000C25A2"/>
    <w:rsid w:val="000C310D"/>
    <w:rsid w:val="000C33FF"/>
    <w:rsid w:val="000C5D64"/>
    <w:rsid w:val="000D3199"/>
    <w:rsid w:val="000F2420"/>
    <w:rsid w:val="0010593A"/>
    <w:rsid w:val="00115992"/>
    <w:rsid w:val="001236B7"/>
    <w:rsid w:val="00124252"/>
    <w:rsid w:val="00157E71"/>
    <w:rsid w:val="00170E0C"/>
    <w:rsid w:val="00177346"/>
    <w:rsid w:val="00183B65"/>
    <w:rsid w:val="0018489E"/>
    <w:rsid w:val="001A4017"/>
    <w:rsid w:val="001A51E8"/>
    <w:rsid w:val="001B5657"/>
    <w:rsid w:val="001E2F06"/>
    <w:rsid w:val="001E396F"/>
    <w:rsid w:val="001F1648"/>
    <w:rsid w:val="00215021"/>
    <w:rsid w:val="00221AF1"/>
    <w:rsid w:val="002322AB"/>
    <w:rsid w:val="002364EA"/>
    <w:rsid w:val="00237E66"/>
    <w:rsid w:val="00255829"/>
    <w:rsid w:val="00256224"/>
    <w:rsid w:val="00270248"/>
    <w:rsid w:val="0027364B"/>
    <w:rsid w:val="00281A6A"/>
    <w:rsid w:val="002A4E18"/>
    <w:rsid w:val="002C0925"/>
    <w:rsid w:val="002C102B"/>
    <w:rsid w:val="002D72E7"/>
    <w:rsid w:val="002E1371"/>
    <w:rsid w:val="002E1E6B"/>
    <w:rsid w:val="002E7A72"/>
    <w:rsid w:val="002F76D0"/>
    <w:rsid w:val="0030049A"/>
    <w:rsid w:val="00300B9A"/>
    <w:rsid w:val="00302DEB"/>
    <w:rsid w:val="003030A2"/>
    <w:rsid w:val="003223A1"/>
    <w:rsid w:val="00327F7D"/>
    <w:rsid w:val="003518CE"/>
    <w:rsid w:val="00354834"/>
    <w:rsid w:val="00364A7B"/>
    <w:rsid w:val="0036579D"/>
    <w:rsid w:val="003969FB"/>
    <w:rsid w:val="003A5A6C"/>
    <w:rsid w:val="003B14CB"/>
    <w:rsid w:val="003C1067"/>
    <w:rsid w:val="003C633D"/>
    <w:rsid w:val="003D6875"/>
    <w:rsid w:val="003E5A62"/>
    <w:rsid w:val="003F6EB1"/>
    <w:rsid w:val="00400066"/>
    <w:rsid w:val="00437987"/>
    <w:rsid w:val="00437E01"/>
    <w:rsid w:val="004515DB"/>
    <w:rsid w:val="004574B0"/>
    <w:rsid w:val="00483301"/>
    <w:rsid w:val="00485D02"/>
    <w:rsid w:val="00494584"/>
    <w:rsid w:val="004A0FD9"/>
    <w:rsid w:val="004A6648"/>
    <w:rsid w:val="004C02E6"/>
    <w:rsid w:val="004C7A20"/>
    <w:rsid w:val="004D626F"/>
    <w:rsid w:val="004F5EBF"/>
    <w:rsid w:val="004F6DF6"/>
    <w:rsid w:val="00523E9D"/>
    <w:rsid w:val="00531BA4"/>
    <w:rsid w:val="005360EB"/>
    <w:rsid w:val="00541BCD"/>
    <w:rsid w:val="00545CBB"/>
    <w:rsid w:val="00560BBD"/>
    <w:rsid w:val="00561B35"/>
    <w:rsid w:val="00573690"/>
    <w:rsid w:val="00576B45"/>
    <w:rsid w:val="00581057"/>
    <w:rsid w:val="0058210A"/>
    <w:rsid w:val="00590AF8"/>
    <w:rsid w:val="00591280"/>
    <w:rsid w:val="00594250"/>
    <w:rsid w:val="00594A8E"/>
    <w:rsid w:val="00597E68"/>
    <w:rsid w:val="005A294D"/>
    <w:rsid w:val="005A51A2"/>
    <w:rsid w:val="005B4E86"/>
    <w:rsid w:val="005B6C54"/>
    <w:rsid w:val="005C49BE"/>
    <w:rsid w:val="005C7936"/>
    <w:rsid w:val="00602FF4"/>
    <w:rsid w:val="00603FD2"/>
    <w:rsid w:val="00607838"/>
    <w:rsid w:val="00630454"/>
    <w:rsid w:val="00633A13"/>
    <w:rsid w:val="006411F6"/>
    <w:rsid w:val="00676F84"/>
    <w:rsid w:val="006914AC"/>
    <w:rsid w:val="006952B0"/>
    <w:rsid w:val="006A02F7"/>
    <w:rsid w:val="006A3454"/>
    <w:rsid w:val="006B2392"/>
    <w:rsid w:val="006C3BEC"/>
    <w:rsid w:val="006D5C50"/>
    <w:rsid w:val="006D7487"/>
    <w:rsid w:val="006E1C9B"/>
    <w:rsid w:val="006E2DDA"/>
    <w:rsid w:val="006E3909"/>
    <w:rsid w:val="006E627D"/>
    <w:rsid w:val="006F0470"/>
    <w:rsid w:val="006F490D"/>
    <w:rsid w:val="006F4DAF"/>
    <w:rsid w:val="006F7F3C"/>
    <w:rsid w:val="0070443F"/>
    <w:rsid w:val="00711442"/>
    <w:rsid w:val="00711D26"/>
    <w:rsid w:val="00716B45"/>
    <w:rsid w:val="007331E0"/>
    <w:rsid w:val="00746075"/>
    <w:rsid w:val="00750FB9"/>
    <w:rsid w:val="00751A82"/>
    <w:rsid w:val="007607FC"/>
    <w:rsid w:val="00771D8C"/>
    <w:rsid w:val="007A18AD"/>
    <w:rsid w:val="007C1C45"/>
    <w:rsid w:val="007C34AE"/>
    <w:rsid w:val="007D1F8D"/>
    <w:rsid w:val="007D5EEC"/>
    <w:rsid w:val="007E0784"/>
    <w:rsid w:val="007E22EF"/>
    <w:rsid w:val="007E50B6"/>
    <w:rsid w:val="007E5829"/>
    <w:rsid w:val="007F61C4"/>
    <w:rsid w:val="008213DC"/>
    <w:rsid w:val="008327DA"/>
    <w:rsid w:val="008361F7"/>
    <w:rsid w:val="00845145"/>
    <w:rsid w:val="008637D9"/>
    <w:rsid w:val="008726A8"/>
    <w:rsid w:val="0087501C"/>
    <w:rsid w:val="0089475B"/>
    <w:rsid w:val="0089580A"/>
    <w:rsid w:val="00895C2B"/>
    <w:rsid w:val="008A40CA"/>
    <w:rsid w:val="008C5242"/>
    <w:rsid w:val="008F6786"/>
    <w:rsid w:val="00900A49"/>
    <w:rsid w:val="00906309"/>
    <w:rsid w:val="009235AC"/>
    <w:rsid w:val="00925F87"/>
    <w:rsid w:val="00933E8E"/>
    <w:rsid w:val="009371B4"/>
    <w:rsid w:val="00937728"/>
    <w:rsid w:val="00937F05"/>
    <w:rsid w:val="00943B1F"/>
    <w:rsid w:val="009632D3"/>
    <w:rsid w:val="00963AB9"/>
    <w:rsid w:val="00977749"/>
    <w:rsid w:val="00995867"/>
    <w:rsid w:val="009C068A"/>
    <w:rsid w:val="009C27D5"/>
    <w:rsid w:val="009D0FA3"/>
    <w:rsid w:val="009D1800"/>
    <w:rsid w:val="00A0700F"/>
    <w:rsid w:val="00A13A67"/>
    <w:rsid w:val="00A32A9A"/>
    <w:rsid w:val="00A4199A"/>
    <w:rsid w:val="00A466A7"/>
    <w:rsid w:val="00A845DB"/>
    <w:rsid w:val="00A921F3"/>
    <w:rsid w:val="00AA22EA"/>
    <w:rsid w:val="00AD076B"/>
    <w:rsid w:val="00AE46CF"/>
    <w:rsid w:val="00AE4B67"/>
    <w:rsid w:val="00AF3F15"/>
    <w:rsid w:val="00AF63BB"/>
    <w:rsid w:val="00B02FB2"/>
    <w:rsid w:val="00B14D25"/>
    <w:rsid w:val="00B35722"/>
    <w:rsid w:val="00B523EC"/>
    <w:rsid w:val="00B9415A"/>
    <w:rsid w:val="00BA4BE0"/>
    <w:rsid w:val="00BA645B"/>
    <w:rsid w:val="00BA69A5"/>
    <w:rsid w:val="00BD67F2"/>
    <w:rsid w:val="00BE18E6"/>
    <w:rsid w:val="00BE5358"/>
    <w:rsid w:val="00BF3795"/>
    <w:rsid w:val="00C05740"/>
    <w:rsid w:val="00C20D6A"/>
    <w:rsid w:val="00C24562"/>
    <w:rsid w:val="00C26484"/>
    <w:rsid w:val="00C36B79"/>
    <w:rsid w:val="00C4559C"/>
    <w:rsid w:val="00C53D3B"/>
    <w:rsid w:val="00C6234E"/>
    <w:rsid w:val="00C636F4"/>
    <w:rsid w:val="00C71698"/>
    <w:rsid w:val="00C76F83"/>
    <w:rsid w:val="00C77F4B"/>
    <w:rsid w:val="00C81BFD"/>
    <w:rsid w:val="00C87052"/>
    <w:rsid w:val="00C91898"/>
    <w:rsid w:val="00C964D7"/>
    <w:rsid w:val="00C97C52"/>
    <w:rsid w:val="00CA314F"/>
    <w:rsid w:val="00CA6777"/>
    <w:rsid w:val="00CD0C21"/>
    <w:rsid w:val="00D14945"/>
    <w:rsid w:val="00D14CD9"/>
    <w:rsid w:val="00D31B6E"/>
    <w:rsid w:val="00D353CE"/>
    <w:rsid w:val="00D44A26"/>
    <w:rsid w:val="00D47C38"/>
    <w:rsid w:val="00D5044A"/>
    <w:rsid w:val="00D53BE2"/>
    <w:rsid w:val="00D5518D"/>
    <w:rsid w:val="00D625AF"/>
    <w:rsid w:val="00D71404"/>
    <w:rsid w:val="00D73372"/>
    <w:rsid w:val="00D775F1"/>
    <w:rsid w:val="00DC59C0"/>
    <w:rsid w:val="00DD389D"/>
    <w:rsid w:val="00DE3B91"/>
    <w:rsid w:val="00E026BF"/>
    <w:rsid w:val="00E12328"/>
    <w:rsid w:val="00E14157"/>
    <w:rsid w:val="00E157F5"/>
    <w:rsid w:val="00E17311"/>
    <w:rsid w:val="00E36FE6"/>
    <w:rsid w:val="00E514D5"/>
    <w:rsid w:val="00E61FF5"/>
    <w:rsid w:val="00E714AE"/>
    <w:rsid w:val="00E723F4"/>
    <w:rsid w:val="00E76F1F"/>
    <w:rsid w:val="00E93502"/>
    <w:rsid w:val="00E93574"/>
    <w:rsid w:val="00ED28F8"/>
    <w:rsid w:val="00ED2BAC"/>
    <w:rsid w:val="00EE2513"/>
    <w:rsid w:val="00EE2CCC"/>
    <w:rsid w:val="00EF6DDF"/>
    <w:rsid w:val="00EF7D0C"/>
    <w:rsid w:val="00F13D53"/>
    <w:rsid w:val="00F46311"/>
    <w:rsid w:val="00F63264"/>
    <w:rsid w:val="00F70837"/>
    <w:rsid w:val="00F808C0"/>
    <w:rsid w:val="00F80E58"/>
    <w:rsid w:val="00F8116A"/>
    <w:rsid w:val="00FC30C0"/>
    <w:rsid w:val="00FC7CA2"/>
    <w:rsid w:val="00FD7F42"/>
    <w:rsid w:val="00FE2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37B2B8D"/>
  <w15:docId w15:val="{C4B7BC53-5AD9-40BA-82B7-ECAE6D5AB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A3454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Heading"/>
    <w:next w:val="Textbody"/>
    <w:rsid w:val="006A3454"/>
    <w:pPr>
      <w:outlineLvl w:val="0"/>
    </w:pPr>
    <w:rPr>
      <w:b/>
      <w:bCs/>
    </w:rPr>
  </w:style>
  <w:style w:type="paragraph" w:styleId="Ttulo2">
    <w:name w:val="heading 2"/>
    <w:basedOn w:val="Heading"/>
    <w:next w:val="Textbody"/>
    <w:rsid w:val="006A3454"/>
    <w:pPr>
      <w:outlineLvl w:val="1"/>
    </w:pPr>
    <w:rPr>
      <w:b/>
      <w:bCs/>
      <w:i/>
      <w:iCs/>
    </w:rPr>
  </w:style>
  <w:style w:type="paragraph" w:styleId="Ttulo3">
    <w:name w:val="heading 3"/>
    <w:basedOn w:val="Heading"/>
    <w:next w:val="Textbody"/>
    <w:rsid w:val="006A3454"/>
    <w:pPr>
      <w:outlineLvl w:val="2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6A3454"/>
  </w:style>
  <w:style w:type="paragraph" w:customStyle="1" w:styleId="Heading">
    <w:name w:val="Heading"/>
    <w:basedOn w:val="Standard"/>
    <w:next w:val="Textbody"/>
    <w:rsid w:val="006A3454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6A3454"/>
    <w:pPr>
      <w:spacing w:after="120"/>
    </w:pPr>
  </w:style>
  <w:style w:type="paragraph" w:styleId="Lista">
    <w:name w:val="List"/>
    <w:basedOn w:val="Textbody"/>
    <w:rsid w:val="006A3454"/>
  </w:style>
  <w:style w:type="paragraph" w:styleId="Descripcin">
    <w:name w:val="caption"/>
    <w:basedOn w:val="Standard"/>
    <w:rsid w:val="006A3454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6A3454"/>
    <w:pPr>
      <w:suppressLineNumbers/>
    </w:pPr>
  </w:style>
  <w:style w:type="paragraph" w:styleId="Encabezado">
    <w:name w:val="header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Text">
    <w:name w:val="Text"/>
    <w:basedOn w:val="Descripcin"/>
    <w:rsid w:val="006A3454"/>
  </w:style>
  <w:style w:type="paragraph" w:customStyle="1" w:styleId="Table">
    <w:name w:val="Table"/>
    <w:basedOn w:val="Descripcin"/>
    <w:rsid w:val="006A3454"/>
  </w:style>
  <w:style w:type="paragraph" w:customStyle="1" w:styleId="Sender">
    <w:name w:val="Sender"/>
    <w:basedOn w:val="Standard"/>
    <w:rsid w:val="006A3454"/>
    <w:pPr>
      <w:suppressLineNumbers/>
      <w:spacing w:after="60"/>
    </w:pPr>
  </w:style>
  <w:style w:type="paragraph" w:customStyle="1" w:styleId="Footerleft">
    <w:name w:val="Footer lef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Footerright">
    <w:name w:val="Footer righ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styleId="Piedepgina">
    <w:name w:val="footer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Endnote">
    <w:name w:val="Endnote"/>
    <w:basedOn w:val="Standard"/>
    <w:rsid w:val="006A3454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rsid w:val="006A3454"/>
    <w:pPr>
      <w:suppressLineNumbers/>
      <w:ind w:left="283" w:hanging="283"/>
    </w:pPr>
    <w:rPr>
      <w:sz w:val="20"/>
      <w:szCs w:val="20"/>
    </w:rPr>
  </w:style>
  <w:style w:type="paragraph" w:customStyle="1" w:styleId="Illustration">
    <w:name w:val="Illustration"/>
    <w:basedOn w:val="Descripcin"/>
    <w:rsid w:val="006A3454"/>
  </w:style>
  <w:style w:type="paragraph" w:customStyle="1" w:styleId="Headerleft">
    <w:name w:val="Header lef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Headerright">
    <w:name w:val="Header righ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6A3454"/>
    <w:pPr>
      <w:suppressLineNumbers/>
    </w:pPr>
  </w:style>
  <w:style w:type="paragraph" w:customStyle="1" w:styleId="TableHeading">
    <w:name w:val="Table Heading"/>
    <w:basedOn w:val="TableContents"/>
    <w:rsid w:val="006A3454"/>
    <w:pPr>
      <w:jc w:val="center"/>
    </w:pPr>
    <w:rPr>
      <w:b/>
      <w:bCs/>
    </w:rPr>
  </w:style>
  <w:style w:type="paragraph" w:customStyle="1" w:styleId="Drawing">
    <w:name w:val="Drawing"/>
    <w:basedOn w:val="Descripcin"/>
    <w:rsid w:val="006A3454"/>
  </w:style>
  <w:style w:type="paragraph" w:customStyle="1" w:styleId="Addressee">
    <w:name w:val="Addressee"/>
    <w:basedOn w:val="Standard"/>
    <w:rsid w:val="006A3454"/>
    <w:pPr>
      <w:suppressLineNumbers/>
      <w:spacing w:after="60"/>
    </w:pPr>
  </w:style>
  <w:style w:type="paragraph" w:customStyle="1" w:styleId="Framecontents">
    <w:name w:val="Frame contents"/>
    <w:basedOn w:val="Textbody"/>
    <w:rsid w:val="006A3454"/>
  </w:style>
  <w:style w:type="paragraph" w:customStyle="1" w:styleId="Marginalia">
    <w:name w:val="Marginalia"/>
    <w:basedOn w:val="Textbody"/>
    <w:rsid w:val="006A3454"/>
    <w:pPr>
      <w:spacing w:after="0"/>
      <w:ind w:left="2268"/>
    </w:pPr>
  </w:style>
  <w:style w:type="character" w:customStyle="1" w:styleId="WW8Num6z0">
    <w:name w:val="WW8Num6z0"/>
    <w:rsid w:val="006A3454"/>
    <w:rPr>
      <w:rFonts w:cs="Times New Roman"/>
    </w:rPr>
  </w:style>
  <w:style w:type="character" w:customStyle="1" w:styleId="BulletSymbols">
    <w:name w:val="Bullet Symbols"/>
    <w:rsid w:val="006A3454"/>
    <w:rPr>
      <w:rFonts w:ascii="OpenSymbol" w:eastAsia="OpenSymbol" w:hAnsi="OpenSymbol" w:cs="OpenSymbol"/>
    </w:rPr>
  </w:style>
  <w:style w:type="character" w:customStyle="1" w:styleId="Internetlink">
    <w:name w:val="Internet link"/>
    <w:rsid w:val="006A3454"/>
    <w:rPr>
      <w:color w:val="000080"/>
      <w:u w:val="single"/>
    </w:rPr>
  </w:style>
  <w:style w:type="numbering" w:customStyle="1" w:styleId="WW8Num6">
    <w:name w:val="WW8Num6"/>
    <w:basedOn w:val="Sinlista"/>
    <w:rsid w:val="006A3454"/>
    <w:pPr>
      <w:numPr>
        <w:numId w:val="1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322AB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322AB"/>
    <w:rPr>
      <w:rFonts w:ascii="Tahoma" w:hAnsi="Tahoma"/>
      <w:sz w:val="16"/>
      <w:szCs w:val="14"/>
      <w:lang w:eastAsia="en-US"/>
    </w:rPr>
  </w:style>
  <w:style w:type="character" w:styleId="Hipervnculo">
    <w:name w:val="Hyperlink"/>
    <w:rsid w:val="002322AB"/>
    <w:rPr>
      <w:color w:val="000080"/>
      <w:u w:val="single"/>
    </w:rPr>
  </w:style>
  <w:style w:type="character" w:customStyle="1" w:styleId="Fuentedeprrafopredeter1">
    <w:name w:val="Fuente de párrafo predeter.1"/>
    <w:rsid w:val="002322AB"/>
  </w:style>
  <w:style w:type="table" w:styleId="Tablaconcuadrcula">
    <w:name w:val="Table Grid"/>
    <w:basedOn w:val="Tablanormal"/>
    <w:uiPriority w:val="59"/>
    <w:rsid w:val="00E723F4"/>
    <w:pPr>
      <w:widowControl/>
      <w:suppressAutoHyphens w:val="0"/>
      <w:autoSpaceDN/>
      <w:textAlignment w:val="auto"/>
    </w:pPr>
    <w:rPr>
      <w:rFonts w:eastAsia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notaalpie">
    <w:name w:val="footnote reference"/>
    <w:uiPriority w:val="99"/>
    <w:rsid w:val="00E723F4"/>
    <w:rPr>
      <w:vertAlign w:val="superscript"/>
    </w:rPr>
  </w:style>
  <w:style w:type="paragraph" w:styleId="Textonotapie">
    <w:name w:val="footnote text"/>
    <w:basedOn w:val="Normal"/>
    <w:link w:val="TextonotapieCar"/>
    <w:rsid w:val="00E723F4"/>
    <w:pPr>
      <w:suppressLineNumbers/>
      <w:autoSpaceDN/>
      <w:spacing w:after="0" w:line="240" w:lineRule="auto"/>
      <w:ind w:left="283" w:hanging="283"/>
      <w:textAlignment w:val="auto"/>
    </w:pPr>
    <w:rPr>
      <w:rFonts w:eastAsia="Andale Sans UI" w:cs="Times New Roman"/>
      <w:kern w:val="1"/>
      <w:sz w:val="20"/>
      <w:szCs w:val="20"/>
      <w:lang w:eastAsia="es-CO" w:bidi="ar-SA"/>
    </w:rPr>
  </w:style>
  <w:style w:type="character" w:customStyle="1" w:styleId="TextonotapieCar">
    <w:name w:val="Texto nota pie Car"/>
    <w:basedOn w:val="Fuentedeprrafopredeter"/>
    <w:link w:val="Textonotapie"/>
    <w:rsid w:val="00E723F4"/>
    <w:rPr>
      <w:rFonts w:eastAsia="Andale Sans UI" w:cs="Times New Roman"/>
      <w:kern w:val="1"/>
      <w:sz w:val="20"/>
      <w:szCs w:val="20"/>
      <w:lang w:eastAsia="es-CO" w:bidi="ar-SA"/>
    </w:rPr>
  </w:style>
  <w:style w:type="character" w:styleId="Refdecomentario">
    <w:name w:val="annotation reference"/>
    <w:basedOn w:val="Fuentedeprrafopredeter"/>
    <w:uiPriority w:val="99"/>
    <w:semiHidden/>
    <w:unhideWhenUsed/>
    <w:rsid w:val="00C20D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20D6A"/>
    <w:pPr>
      <w:spacing w:line="240" w:lineRule="auto"/>
    </w:pPr>
    <w:rPr>
      <w:sz w:val="20"/>
      <w:szCs w:val="18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20D6A"/>
    <w:rPr>
      <w:sz w:val="20"/>
      <w:szCs w:val="18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20D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20D6A"/>
    <w:rPr>
      <w:b/>
      <w:bCs/>
      <w:sz w:val="20"/>
      <w:szCs w:val="18"/>
      <w:lang w:eastAsia="en-US"/>
    </w:rPr>
  </w:style>
  <w:style w:type="paragraph" w:styleId="Sinespaciado">
    <w:name w:val="No Spacing"/>
    <w:uiPriority w:val="1"/>
    <w:qFormat/>
    <w:rsid w:val="00177346"/>
    <w:rPr>
      <w:sz w:val="2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98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miteasignacionpuntaje@usco.edu.c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2</Words>
  <Characters>259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Cabrera</dc:creator>
  <cp:lastModifiedBy>SGD</cp:lastModifiedBy>
  <cp:revision>6</cp:revision>
  <cp:lastPrinted>2024-06-06T21:44:00Z</cp:lastPrinted>
  <dcterms:created xsi:type="dcterms:W3CDTF">2022-10-14T16:00:00Z</dcterms:created>
  <dcterms:modified xsi:type="dcterms:W3CDTF">2024-06-06T21:44:00Z</dcterms:modified>
</cp:coreProperties>
</file>